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11791" w14:textId="77777777" w:rsidR="00946A89" w:rsidRPr="007B118B" w:rsidRDefault="00946A89" w:rsidP="00287081">
      <w:pPr>
        <w:spacing w:after="0"/>
        <w:jc w:val="center"/>
        <w:rPr>
          <w:b/>
          <w:bCs/>
          <w:sz w:val="28"/>
          <w:szCs w:val="28"/>
        </w:rPr>
      </w:pPr>
      <w:r w:rsidRPr="007B118B">
        <w:rPr>
          <w:b/>
          <w:bCs/>
          <w:sz w:val="28"/>
          <w:szCs w:val="28"/>
        </w:rPr>
        <w:t>PERMOHONAN MENGIKUTI PENDIDIKAN</w:t>
      </w:r>
    </w:p>
    <w:p w14:paraId="5451C4F4" w14:textId="279DF396" w:rsidR="00946A89" w:rsidRPr="007B118B" w:rsidRDefault="00946A89" w:rsidP="00287081">
      <w:pPr>
        <w:spacing w:after="0"/>
        <w:jc w:val="center"/>
        <w:rPr>
          <w:b/>
          <w:bCs/>
          <w:sz w:val="24"/>
          <w:szCs w:val="24"/>
        </w:rPr>
      </w:pPr>
      <w:r w:rsidRPr="007B118B">
        <w:rPr>
          <w:b/>
          <w:bCs/>
          <w:sz w:val="24"/>
          <w:szCs w:val="24"/>
        </w:rPr>
        <w:t xml:space="preserve">PROGRAM </w:t>
      </w:r>
      <w:r w:rsidR="001A6E45" w:rsidRPr="007B118B">
        <w:rPr>
          <w:b/>
          <w:bCs/>
          <w:sz w:val="24"/>
          <w:szCs w:val="24"/>
        </w:rPr>
        <w:t>DOKTOR ILMU FARMASI</w:t>
      </w:r>
      <w:r w:rsidR="001A6E45" w:rsidRPr="007B118B">
        <w:rPr>
          <w:b/>
          <w:bCs/>
          <w:color w:val="FF0000"/>
          <w:sz w:val="24"/>
          <w:szCs w:val="24"/>
        </w:rPr>
        <w:t xml:space="preserve"> </w:t>
      </w:r>
      <w:r w:rsidRPr="007B118B">
        <w:rPr>
          <w:b/>
          <w:bCs/>
          <w:sz w:val="24"/>
          <w:szCs w:val="24"/>
        </w:rPr>
        <w:t>UNIVERSITAS AHMAD DAHLAN</w:t>
      </w:r>
    </w:p>
    <w:p w14:paraId="5FFDB615" w14:textId="77777777" w:rsidR="00946A89" w:rsidRPr="007B118B" w:rsidRDefault="00946A89" w:rsidP="00287081">
      <w:pPr>
        <w:spacing w:after="0"/>
        <w:jc w:val="center"/>
        <w:rPr>
          <w:b/>
          <w:bCs/>
          <w:sz w:val="24"/>
          <w:szCs w:val="24"/>
        </w:rPr>
      </w:pPr>
      <w:r w:rsidRPr="007B118B">
        <w:rPr>
          <w:b/>
          <w:bCs/>
          <w:sz w:val="24"/>
          <w:szCs w:val="24"/>
        </w:rPr>
        <w:t>TAHUN AKADEMIK 20..../20.....</w:t>
      </w:r>
    </w:p>
    <w:p w14:paraId="233F1D9F" w14:textId="77777777" w:rsidR="00946A89" w:rsidRPr="009851D9" w:rsidRDefault="00946A89" w:rsidP="0008786F"/>
    <w:p w14:paraId="47601602" w14:textId="77777777" w:rsidR="00946A89" w:rsidRPr="009851D9" w:rsidRDefault="00946A89" w:rsidP="0008786F">
      <w:r w:rsidRPr="009851D9">
        <w:t xml:space="preserve">Yang bertanda tangan di bawah ini: </w:t>
      </w:r>
    </w:p>
    <w:p w14:paraId="4C391BE0" w14:textId="3725BC55" w:rsidR="00946A89" w:rsidRPr="009851D9" w:rsidRDefault="00946A89" w:rsidP="007B118B">
      <w:pPr>
        <w:tabs>
          <w:tab w:val="left" w:pos="1620"/>
        </w:tabs>
        <w:spacing w:after="0"/>
      </w:pPr>
      <w:r w:rsidRPr="009851D9">
        <w:t>Nama lengkap</w:t>
      </w:r>
      <w:r w:rsidRPr="009851D9">
        <w:tab/>
        <w:t xml:space="preserve"> :</w:t>
      </w:r>
      <w:r w:rsidR="006C478D" w:rsidRPr="009851D9">
        <w:t xml:space="preserve"> </w:t>
      </w:r>
      <w:r w:rsidRPr="009851D9">
        <w:t>_</w:t>
      </w:r>
      <w:r w:rsidR="006C478D" w:rsidRPr="009851D9">
        <w:t>__</w:t>
      </w:r>
      <w:r w:rsidRPr="009851D9">
        <w:t>_______________________________________________</w:t>
      </w:r>
      <w:r w:rsidR="009851D9">
        <w:t>______________________</w:t>
      </w:r>
    </w:p>
    <w:p w14:paraId="45EF2F59" w14:textId="3DB6D1A2" w:rsidR="00946A89" w:rsidRPr="009851D9" w:rsidRDefault="00946A89" w:rsidP="006C478D">
      <w:pPr>
        <w:tabs>
          <w:tab w:val="left" w:pos="1620"/>
        </w:tabs>
      </w:pPr>
      <w:r w:rsidRPr="009851D9">
        <w:t>(</w:t>
      </w:r>
      <w:r w:rsidR="009851D9">
        <w:t>n</w:t>
      </w:r>
      <w:r w:rsidRPr="009851D9">
        <w:t xml:space="preserve">ama dengan gelar akademik, penulisan gelar akademik di belakang nama) </w:t>
      </w:r>
    </w:p>
    <w:p w14:paraId="03F85469" w14:textId="29951C01" w:rsidR="00946A89" w:rsidRPr="009851D9" w:rsidRDefault="00946A89" w:rsidP="006C478D">
      <w:pPr>
        <w:tabs>
          <w:tab w:val="left" w:pos="1620"/>
        </w:tabs>
      </w:pPr>
      <w:r w:rsidRPr="009851D9">
        <w:t>NIP/NIY *)</w:t>
      </w:r>
      <w:r w:rsidRPr="009851D9">
        <w:tab/>
        <w:t xml:space="preserve"> : ____________________</w:t>
      </w:r>
      <w:r w:rsidR="009851D9">
        <w:t>____________________________________________________</w:t>
      </w:r>
    </w:p>
    <w:p w14:paraId="68CAE2E9" w14:textId="58601845" w:rsidR="00946A89" w:rsidRPr="009851D9" w:rsidRDefault="00946A89" w:rsidP="006C478D">
      <w:pPr>
        <w:tabs>
          <w:tab w:val="left" w:pos="1620"/>
        </w:tabs>
      </w:pPr>
      <w:r w:rsidRPr="009851D9">
        <w:t>Pekerjaan</w:t>
      </w:r>
      <w:r w:rsidRPr="009851D9">
        <w:tab/>
        <w:t xml:space="preserve"> : </w:t>
      </w:r>
      <w:r w:rsidR="006C478D" w:rsidRPr="009851D9">
        <w:t>_</w:t>
      </w:r>
      <w:r w:rsidRPr="009851D9">
        <w:t>_________________________________________________</w:t>
      </w:r>
      <w:r w:rsidR="009851D9">
        <w:t>______________________</w:t>
      </w:r>
    </w:p>
    <w:p w14:paraId="4A6FE946" w14:textId="798FFAF6" w:rsidR="00946A89" w:rsidRPr="009851D9" w:rsidRDefault="00946A89" w:rsidP="006C478D">
      <w:pPr>
        <w:tabs>
          <w:tab w:val="left" w:pos="1620"/>
        </w:tabs>
      </w:pPr>
      <w:r w:rsidRPr="009851D9">
        <w:t xml:space="preserve">Instansi </w:t>
      </w:r>
      <w:r w:rsidRPr="009851D9">
        <w:tab/>
      </w:r>
      <w:r w:rsidR="006C478D" w:rsidRPr="009851D9">
        <w:t xml:space="preserve"> </w:t>
      </w:r>
      <w:r w:rsidRPr="009851D9">
        <w:t>: __________________________________________________</w:t>
      </w:r>
      <w:r w:rsidR="009851D9">
        <w:t>______________________</w:t>
      </w:r>
    </w:p>
    <w:p w14:paraId="4254FA19" w14:textId="239B9ECA" w:rsidR="00946A89" w:rsidRPr="009851D9" w:rsidRDefault="00946A89" w:rsidP="006C478D">
      <w:pPr>
        <w:tabs>
          <w:tab w:val="left" w:pos="1620"/>
        </w:tabs>
      </w:pPr>
      <w:r w:rsidRPr="009851D9">
        <w:t xml:space="preserve">Alamat Instansi </w:t>
      </w:r>
      <w:r w:rsidRPr="009851D9">
        <w:tab/>
      </w:r>
      <w:r w:rsidR="006C478D" w:rsidRPr="009851D9">
        <w:t xml:space="preserve"> </w:t>
      </w:r>
      <w:r w:rsidRPr="009851D9">
        <w:t>: __________________________________________________</w:t>
      </w:r>
      <w:r w:rsidR="009851D9">
        <w:t>______________________</w:t>
      </w:r>
    </w:p>
    <w:p w14:paraId="510B587D" w14:textId="242762C2" w:rsidR="00946A89" w:rsidRPr="009851D9" w:rsidRDefault="00946A89" w:rsidP="00287081">
      <w:pPr>
        <w:ind w:left="720" w:firstLine="720"/>
      </w:pPr>
      <w:r w:rsidRPr="009851D9">
        <w:t xml:space="preserve">  </w:t>
      </w:r>
      <w:r w:rsidR="006C478D" w:rsidRPr="009851D9">
        <w:t xml:space="preserve">     </w:t>
      </w:r>
      <w:r w:rsidRPr="009851D9">
        <w:t>__________________________________________________</w:t>
      </w:r>
      <w:r w:rsidR="009851D9">
        <w:t>______________________</w:t>
      </w:r>
    </w:p>
    <w:p w14:paraId="5C1DA054" w14:textId="65485E5F" w:rsidR="00946A89" w:rsidRPr="009851D9" w:rsidRDefault="00946A89" w:rsidP="007B118B">
      <w:pPr>
        <w:jc w:val="both"/>
      </w:pPr>
      <w:r w:rsidRPr="009851D9">
        <w:t xml:space="preserve">Mengajukan permohonan agar dapat mengikuti pendidikan Program </w:t>
      </w:r>
      <w:r w:rsidR="001A6E45" w:rsidRPr="007B118B">
        <w:t xml:space="preserve">DOKTOR </w:t>
      </w:r>
      <w:r w:rsidRPr="007B118B">
        <w:t>(S</w:t>
      </w:r>
      <w:r w:rsidR="00940BC9" w:rsidRPr="007B118B">
        <w:t>3</w:t>
      </w:r>
      <w:r w:rsidRPr="009851D9">
        <w:t>)</w:t>
      </w:r>
      <w:r w:rsidR="009851D9">
        <w:t xml:space="preserve"> </w:t>
      </w:r>
      <w:r w:rsidR="001A6E45" w:rsidRPr="007B118B">
        <w:t>ILMU FARMASI</w:t>
      </w:r>
      <w:r w:rsidR="001A6E45" w:rsidRPr="009851D9">
        <w:t xml:space="preserve"> </w:t>
      </w:r>
      <w:r w:rsidRPr="009851D9">
        <w:t>pa</w:t>
      </w:r>
      <w:r w:rsidR="009851D9">
        <w:t>d</w:t>
      </w:r>
      <w:r w:rsidRPr="009851D9">
        <w:t xml:space="preserve">a </w:t>
      </w:r>
      <w:r w:rsidR="009851D9">
        <w:t>Fakultas Farmasi</w:t>
      </w:r>
      <w:r w:rsidRPr="009851D9">
        <w:t xml:space="preserve"> Universitas Ahmad Dahlan tahun </w:t>
      </w:r>
      <w:r w:rsidR="006C478D" w:rsidRPr="009851D9">
        <w:t>A</w:t>
      </w:r>
      <w:r w:rsidRPr="009851D9">
        <w:t>kademik</w:t>
      </w:r>
      <w:r w:rsidR="006C478D" w:rsidRPr="009851D9">
        <w:t xml:space="preserve"> </w:t>
      </w:r>
      <w:r w:rsidRPr="009851D9">
        <w:t xml:space="preserve"> 20...../20.....</w:t>
      </w:r>
    </w:p>
    <w:p w14:paraId="779C9898" w14:textId="245941AC" w:rsidR="00A615A8" w:rsidRDefault="00A615A8" w:rsidP="0008786F">
      <w:r w:rsidRPr="007B118B">
        <w:t>Rencana judul disertasi</w:t>
      </w:r>
      <w:r w:rsidR="009851D9">
        <w:tab/>
      </w:r>
      <w:r w:rsidR="009851D9">
        <w:tab/>
      </w:r>
      <w:r w:rsidRPr="007B118B">
        <w:t>:</w:t>
      </w:r>
      <w:r w:rsidR="009851D9">
        <w:t xml:space="preserve"> _____________________________________________________________</w:t>
      </w:r>
    </w:p>
    <w:p w14:paraId="672F43E2" w14:textId="26126B06" w:rsidR="009851D9" w:rsidRPr="007B118B" w:rsidRDefault="009851D9" w:rsidP="0008786F">
      <w:r>
        <w:tab/>
      </w:r>
      <w:r>
        <w:tab/>
      </w:r>
      <w:r>
        <w:tab/>
      </w:r>
      <w:r>
        <w:tab/>
        <w:t xml:space="preserve">  _____________________________________________________________</w:t>
      </w:r>
    </w:p>
    <w:p w14:paraId="4D96F681" w14:textId="0F393130" w:rsidR="00A615A8" w:rsidRPr="009851D9" w:rsidRDefault="00A615A8" w:rsidP="0008786F">
      <w:r w:rsidRPr="007B118B">
        <w:t>Promotor yang diusulkan</w:t>
      </w:r>
      <w:r w:rsidR="009851D9">
        <w:tab/>
      </w:r>
      <w:r w:rsidRPr="007B118B">
        <w:t xml:space="preserve">: </w:t>
      </w:r>
      <w:r w:rsidR="009851D9">
        <w:t>_____________________________________________________________</w:t>
      </w:r>
    </w:p>
    <w:p w14:paraId="337B934C" w14:textId="77777777" w:rsidR="00946A89" w:rsidRPr="009851D9" w:rsidRDefault="00946A89" w:rsidP="0008786F"/>
    <w:p w14:paraId="20D245F5" w14:textId="33528560" w:rsidR="009851D9" w:rsidRPr="009851D9" w:rsidRDefault="00946A89" w:rsidP="0008786F">
      <w:r w:rsidRPr="009851D9">
        <w:t>Sumber biaya:</w:t>
      </w:r>
      <w:r w:rsidR="009851D9">
        <w:tab/>
      </w:r>
      <w:r w:rsidRPr="009851D9">
        <w:t xml:space="preserve">1. Bersedia menanggung biaya pendidikan selama belajar di </w:t>
      </w:r>
      <w:r w:rsidRPr="007B118B">
        <w:t>UAD</w:t>
      </w:r>
      <w:r w:rsidRPr="009851D9">
        <w:t xml:space="preserve"> </w:t>
      </w:r>
    </w:p>
    <w:p w14:paraId="5F375094" w14:textId="6F165800" w:rsidR="00946A89" w:rsidRPr="009851D9" w:rsidRDefault="00946A89" w:rsidP="007B118B">
      <w:pPr>
        <w:spacing w:after="0"/>
        <w:ind w:left="720" w:firstLine="720"/>
      </w:pPr>
      <w:r w:rsidRPr="009851D9">
        <w:t xml:space="preserve">2. Sponsor akan menanggung biaya pendidikan selama belajar di </w:t>
      </w:r>
      <w:r w:rsidRPr="007B118B">
        <w:t>UAD</w:t>
      </w:r>
      <w:r w:rsidRPr="009851D9">
        <w:t xml:space="preserve"> </w:t>
      </w:r>
    </w:p>
    <w:p w14:paraId="681B2CF5" w14:textId="77777777" w:rsidR="00946A89" w:rsidRPr="009851D9" w:rsidRDefault="00946A89" w:rsidP="00287081">
      <w:pPr>
        <w:ind w:left="720" w:firstLine="720"/>
      </w:pPr>
      <w:r w:rsidRPr="009851D9">
        <w:t xml:space="preserve">    (lampirkan dokumen) *) </w:t>
      </w:r>
    </w:p>
    <w:p w14:paraId="7598A21F" w14:textId="77777777" w:rsidR="00946A89" w:rsidRPr="009851D9" w:rsidRDefault="00946A89" w:rsidP="00287081">
      <w:pPr>
        <w:ind w:left="5529"/>
      </w:pPr>
      <w:r w:rsidRPr="009851D9">
        <w:t xml:space="preserve">................................................... </w:t>
      </w:r>
    </w:p>
    <w:p w14:paraId="7B906769" w14:textId="77777777" w:rsidR="00946A89" w:rsidRPr="009851D9" w:rsidRDefault="00946A89" w:rsidP="00287081">
      <w:pPr>
        <w:ind w:left="5529"/>
      </w:pPr>
      <w:r w:rsidRPr="009851D9">
        <w:t xml:space="preserve">Pemohon, </w:t>
      </w:r>
    </w:p>
    <w:p w14:paraId="6DDC1390" w14:textId="77777777" w:rsidR="00946A89" w:rsidRPr="009851D9" w:rsidRDefault="00946A89" w:rsidP="00287081">
      <w:pPr>
        <w:ind w:left="5529"/>
      </w:pPr>
    </w:p>
    <w:p w14:paraId="2EE77539" w14:textId="77777777" w:rsidR="00946A89" w:rsidRPr="009851D9" w:rsidRDefault="00946A89" w:rsidP="00287081">
      <w:pPr>
        <w:ind w:left="5529"/>
      </w:pPr>
    </w:p>
    <w:p w14:paraId="0088D391" w14:textId="77777777" w:rsidR="00946A89" w:rsidRPr="009851D9" w:rsidRDefault="00946A89" w:rsidP="00287081">
      <w:pPr>
        <w:ind w:left="5529"/>
      </w:pPr>
      <w:r w:rsidRPr="009851D9">
        <w:t xml:space="preserve"> ________________________ </w:t>
      </w:r>
    </w:p>
    <w:p w14:paraId="1C291C92" w14:textId="77777777" w:rsidR="00946A89" w:rsidRPr="009851D9" w:rsidRDefault="00946A89" w:rsidP="0008786F"/>
    <w:p w14:paraId="7039DE09" w14:textId="77777777" w:rsidR="00946A89" w:rsidRPr="009851D9" w:rsidRDefault="00946A89" w:rsidP="0008786F">
      <w:r w:rsidRPr="009851D9">
        <w:t xml:space="preserve">*) Jika ada </w:t>
      </w:r>
    </w:p>
    <w:p w14:paraId="44FB0878" w14:textId="5B828EC5" w:rsidR="00946A89" w:rsidRPr="007B118B" w:rsidRDefault="009851D9" w:rsidP="007B118B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br w:type="page"/>
      </w:r>
      <w:r w:rsidR="00946A89" w:rsidRPr="007B118B">
        <w:rPr>
          <w:rFonts w:asciiTheme="minorHAnsi" w:hAnsiTheme="minorHAnsi" w:cstheme="minorHAnsi"/>
          <w:b/>
          <w:bCs/>
          <w:sz w:val="28"/>
          <w:szCs w:val="28"/>
        </w:rPr>
        <w:lastRenderedPageBreak/>
        <w:t>DATA RIWAYAT HIDUP</w:t>
      </w:r>
    </w:p>
    <w:p w14:paraId="6D80B676" w14:textId="77777777" w:rsidR="00946A89" w:rsidRPr="009851D9" w:rsidRDefault="00946A89" w:rsidP="007B118B">
      <w:pPr>
        <w:spacing w:after="0" w:line="360" w:lineRule="auto"/>
        <w:rPr>
          <w:rFonts w:cs="Calibri"/>
        </w:rPr>
      </w:pPr>
    </w:p>
    <w:p w14:paraId="7DE4C905" w14:textId="77777777" w:rsidR="00946A89" w:rsidRPr="009851D9" w:rsidRDefault="00946A89" w:rsidP="007B118B">
      <w:pPr>
        <w:pStyle w:val="ListParagraph"/>
        <w:numPr>
          <w:ilvl w:val="0"/>
          <w:numId w:val="7"/>
        </w:numPr>
        <w:spacing w:after="0" w:line="360" w:lineRule="auto"/>
        <w:ind w:left="426" w:hanging="426"/>
        <w:rPr>
          <w:rFonts w:cs="Calibri"/>
          <w:b/>
        </w:rPr>
      </w:pPr>
      <w:r w:rsidRPr="009851D9">
        <w:rPr>
          <w:rFonts w:cs="Calibri"/>
          <w:b/>
        </w:rPr>
        <w:t xml:space="preserve">DATA PRIBADI </w:t>
      </w:r>
    </w:p>
    <w:p w14:paraId="317663DC" w14:textId="77777777" w:rsidR="00946A89" w:rsidRPr="009851D9" w:rsidRDefault="00946A89" w:rsidP="007B118B">
      <w:pPr>
        <w:spacing w:after="0" w:line="360" w:lineRule="auto"/>
        <w:rPr>
          <w:rFonts w:cs="Calibri"/>
        </w:rPr>
      </w:pPr>
    </w:p>
    <w:p w14:paraId="25E1ABC4" w14:textId="75B27D41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>Nama lengkap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>: ____________________________________</w:t>
      </w:r>
      <w:r w:rsidR="009C1F2F">
        <w:rPr>
          <w:rFonts w:cs="Calibri"/>
        </w:rPr>
        <w:t>___________________</w:t>
      </w:r>
    </w:p>
    <w:p w14:paraId="295E114B" w14:textId="5B7C2B03" w:rsidR="00946A89" w:rsidRPr="009851D9" w:rsidRDefault="00946A89" w:rsidP="007B118B">
      <w:pPr>
        <w:spacing w:after="0" w:line="360" w:lineRule="auto"/>
        <w:ind w:firstLine="720"/>
        <w:rPr>
          <w:rFonts w:cs="Calibri"/>
        </w:rPr>
      </w:pPr>
      <w:r w:rsidRPr="009851D9">
        <w:rPr>
          <w:rFonts w:cs="Calibri"/>
        </w:rPr>
        <w:t>(</w:t>
      </w:r>
      <w:r w:rsidR="009C1F2F">
        <w:rPr>
          <w:rFonts w:cs="Calibri"/>
        </w:rPr>
        <w:t>p</w:t>
      </w:r>
      <w:r w:rsidRPr="009851D9">
        <w:rPr>
          <w:rFonts w:cs="Calibri"/>
        </w:rPr>
        <w:t xml:space="preserve">enulisan nama dengan gelar akademik, penulisan gelar akademik di belakang nama) </w:t>
      </w:r>
    </w:p>
    <w:p w14:paraId="222A1719" w14:textId="7D505DB7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NIP/NIY *) </w:t>
      </w:r>
      <w:r w:rsidRPr="009851D9">
        <w:rPr>
          <w:rFonts w:cs="Calibri"/>
        </w:rPr>
        <w:tab/>
      </w:r>
      <w:r w:rsidRPr="009851D9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72EE9783" w14:textId="15698345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KARPEG *) </w:t>
      </w:r>
      <w:r w:rsidRPr="009851D9">
        <w:rPr>
          <w:rFonts w:cs="Calibri"/>
        </w:rPr>
        <w:tab/>
      </w:r>
      <w:r w:rsidRPr="009851D9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56CA2B60" w14:textId="7668BF99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>Pekerjaan/Jabatan</w:t>
      </w:r>
      <w:r w:rsidRPr="009851D9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7C3E9854" w14:textId="2B8B4ED6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>Instansi *)</w:t>
      </w:r>
      <w:r w:rsidRPr="009851D9">
        <w:rPr>
          <w:rFonts w:cs="Calibri"/>
        </w:rPr>
        <w:tab/>
      </w:r>
      <w:r w:rsidRPr="009851D9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6951EEF8" w14:textId="1A5C4422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Pangkat dan golongan ruang*) </w:t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2A16A924" w14:textId="67289267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>Tanggal Lahir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03F31BC7" w14:textId="1A8566E4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Tempat Lahir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05B65DE3" w14:textId="5B49050C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Jenis Kelamin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Laki-laki/Perempuan **) </w:t>
      </w:r>
    </w:p>
    <w:p w14:paraId="69E3E979" w14:textId="1B538104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Agama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51376F25" w14:textId="6D894041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Status Perkawinan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>: Belum kawin/kawin/janda/</w:t>
      </w:r>
      <w:r w:rsidR="009C1F2F">
        <w:rPr>
          <w:rFonts w:cs="Calibri"/>
        </w:rPr>
        <w:t>d</w:t>
      </w:r>
      <w:r w:rsidRPr="009851D9">
        <w:rPr>
          <w:rFonts w:cs="Calibri"/>
        </w:rPr>
        <w:t xml:space="preserve">uda **) </w:t>
      </w:r>
    </w:p>
    <w:p w14:paraId="2FC7421D" w14:textId="7928FFF6" w:rsidR="00946A8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Alamat </w:t>
      </w:r>
      <w:r w:rsidR="009C1F2F">
        <w:rPr>
          <w:rFonts w:cs="Calibri"/>
        </w:rPr>
        <w:t>K</w:t>
      </w:r>
      <w:r w:rsidRPr="009851D9">
        <w:rPr>
          <w:rFonts w:cs="Calibri"/>
        </w:rPr>
        <w:t>antor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4505F124" w14:textId="7D739D0A" w:rsidR="009C1F2F" w:rsidRPr="009851D9" w:rsidRDefault="009C1F2F" w:rsidP="007B118B">
      <w:pPr>
        <w:pStyle w:val="ListParagraph"/>
        <w:spacing w:after="0" w:line="360" w:lineRule="auto"/>
        <w:ind w:left="3600"/>
        <w:rPr>
          <w:rFonts w:cs="Calibri"/>
        </w:rPr>
      </w:pPr>
      <w:r>
        <w:rPr>
          <w:rFonts w:cs="Calibri"/>
        </w:rPr>
        <w:t xml:space="preserve">  </w:t>
      </w:r>
      <w:r w:rsidRPr="009851D9">
        <w:rPr>
          <w:rFonts w:cs="Calibri"/>
        </w:rPr>
        <w:t>____________________________________</w:t>
      </w:r>
      <w:r>
        <w:rPr>
          <w:rFonts w:cs="Calibri"/>
        </w:rPr>
        <w:t>___________________</w:t>
      </w:r>
    </w:p>
    <w:p w14:paraId="6F225C34" w14:textId="4E9072DB" w:rsidR="009C1F2F" w:rsidRPr="009851D9" w:rsidRDefault="009C1F2F" w:rsidP="007B118B">
      <w:pPr>
        <w:spacing w:after="0" w:line="360" w:lineRule="auto"/>
        <w:ind w:left="720"/>
        <w:rPr>
          <w:rFonts w:cs="Calibri"/>
        </w:rPr>
      </w:pPr>
      <w:r>
        <w:rPr>
          <w:rFonts w:cs="Calibri"/>
        </w:rPr>
        <w:t>K</w:t>
      </w:r>
      <w:r w:rsidR="00946A89" w:rsidRPr="009851D9">
        <w:rPr>
          <w:rFonts w:cs="Calibri"/>
        </w:rPr>
        <w:t xml:space="preserve">ode Pos 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="00946A89" w:rsidRPr="009851D9">
        <w:rPr>
          <w:rFonts w:cs="Calibri"/>
        </w:rPr>
        <w:t>: ____________</w:t>
      </w:r>
      <w:r>
        <w:rPr>
          <w:rFonts w:cs="Calibri"/>
        </w:rPr>
        <w:t>____________</w:t>
      </w:r>
    </w:p>
    <w:p w14:paraId="64395C70" w14:textId="16932390" w:rsidR="00946A89" w:rsidRPr="009851D9" w:rsidRDefault="00946A89" w:rsidP="007B118B">
      <w:pPr>
        <w:spacing w:after="0" w:line="360" w:lineRule="auto"/>
        <w:ind w:left="720"/>
        <w:rPr>
          <w:rFonts w:cs="Calibri"/>
        </w:rPr>
      </w:pPr>
      <w:r w:rsidRPr="009851D9">
        <w:rPr>
          <w:rFonts w:cs="Calibri"/>
        </w:rPr>
        <w:t xml:space="preserve">Telepon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________________________ </w:t>
      </w:r>
    </w:p>
    <w:p w14:paraId="08CF23C1" w14:textId="25C80349" w:rsidR="00946A89" w:rsidRPr="009851D9" w:rsidRDefault="00946A89" w:rsidP="007B118B">
      <w:p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 </w:t>
      </w:r>
      <w:r w:rsidRPr="009851D9">
        <w:rPr>
          <w:rFonts w:cs="Calibri"/>
        </w:rPr>
        <w:tab/>
        <w:t>Fa</w:t>
      </w:r>
      <w:r w:rsidR="009C1F2F">
        <w:rPr>
          <w:rFonts w:cs="Calibri"/>
        </w:rPr>
        <w:t>ks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________________________ </w:t>
      </w:r>
    </w:p>
    <w:p w14:paraId="1A757A9E" w14:textId="583E9D3A" w:rsidR="00946A89" w:rsidRPr="009851D9" w:rsidRDefault="00946A89" w:rsidP="007B118B">
      <w:p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 </w:t>
      </w:r>
      <w:r w:rsidRPr="009851D9">
        <w:rPr>
          <w:rFonts w:cs="Calibri"/>
        </w:rPr>
        <w:tab/>
        <w:t>E-</w:t>
      </w:r>
      <w:proofErr w:type="spellStart"/>
      <w:r w:rsidRPr="009851D9">
        <w:rPr>
          <w:rFonts w:cs="Calibri"/>
        </w:rPr>
        <w:t>mail</w:t>
      </w:r>
      <w:proofErr w:type="spellEnd"/>
      <w:r w:rsidRPr="009851D9">
        <w:rPr>
          <w:rFonts w:cs="Calibri"/>
        </w:rPr>
        <w:t xml:space="preserve">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________________________ </w:t>
      </w:r>
    </w:p>
    <w:p w14:paraId="671074BB" w14:textId="1083D1B7" w:rsidR="00946A89" w:rsidRPr="009851D9" w:rsidRDefault="00946A89" w:rsidP="007B118B">
      <w:pPr>
        <w:pStyle w:val="ListParagraph"/>
        <w:numPr>
          <w:ilvl w:val="0"/>
          <w:numId w:val="8"/>
        </w:num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Alamat </w:t>
      </w:r>
      <w:r w:rsidR="009C1F2F">
        <w:rPr>
          <w:rFonts w:cs="Calibri"/>
        </w:rPr>
        <w:t>Domisili</w:t>
      </w:r>
      <w:r w:rsidR="009C1F2F" w:rsidRPr="009851D9">
        <w:rPr>
          <w:rFonts w:cs="Calibri"/>
        </w:rPr>
        <w:t xml:space="preserve">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</w:t>
      </w:r>
      <w:r w:rsidR="009C1F2F" w:rsidRPr="009851D9">
        <w:rPr>
          <w:rFonts w:cs="Calibri"/>
        </w:rPr>
        <w:t>____________________________________</w:t>
      </w:r>
      <w:r w:rsidR="009C1F2F">
        <w:rPr>
          <w:rFonts w:cs="Calibri"/>
        </w:rPr>
        <w:t>___________________</w:t>
      </w:r>
    </w:p>
    <w:p w14:paraId="2C3BA019" w14:textId="2C1111C1" w:rsidR="00946A89" w:rsidRPr="009851D9" w:rsidRDefault="009C1F2F" w:rsidP="007B118B">
      <w:pPr>
        <w:spacing w:after="0" w:line="360" w:lineRule="auto"/>
        <w:ind w:left="2880" w:firstLine="720"/>
        <w:rPr>
          <w:rFonts w:cs="Calibri"/>
        </w:rPr>
      </w:pPr>
      <w:r>
        <w:rPr>
          <w:rFonts w:cs="Calibri"/>
        </w:rPr>
        <w:t xml:space="preserve"> </w:t>
      </w:r>
      <w:r w:rsidR="00946A89" w:rsidRPr="009851D9">
        <w:rPr>
          <w:rFonts w:cs="Calibri"/>
        </w:rPr>
        <w:t xml:space="preserve"> </w:t>
      </w:r>
      <w:r w:rsidRPr="009851D9">
        <w:rPr>
          <w:rFonts w:cs="Calibri"/>
        </w:rPr>
        <w:t>____________________________________</w:t>
      </w:r>
      <w:r>
        <w:rPr>
          <w:rFonts w:cs="Calibri"/>
        </w:rPr>
        <w:t>___________________</w:t>
      </w:r>
    </w:p>
    <w:p w14:paraId="032030CB" w14:textId="25E2DC67" w:rsidR="00946A89" w:rsidRPr="009851D9" w:rsidRDefault="00946A89" w:rsidP="007B118B">
      <w:pPr>
        <w:spacing w:after="0" w:line="360" w:lineRule="auto"/>
        <w:ind w:firstLine="720"/>
        <w:rPr>
          <w:rFonts w:cs="Calibri"/>
        </w:rPr>
      </w:pPr>
      <w:r w:rsidRPr="009851D9">
        <w:rPr>
          <w:rFonts w:cs="Calibri"/>
        </w:rPr>
        <w:t>Telepon/HP</w:t>
      </w:r>
      <w:r w:rsidRPr="009851D9">
        <w:rPr>
          <w:rFonts w:cs="Calibri"/>
        </w:rPr>
        <w:tab/>
        <w:t xml:space="preserve">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________________________ </w:t>
      </w:r>
    </w:p>
    <w:p w14:paraId="6A25F753" w14:textId="0B2E133E" w:rsidR="00946A89" w:rsidRPr="009851D9" w:rsidRDefault="00946A89" w:rsidP="007B118B">
      <w:pPr>
        <w:spacing w:after="0" w:line="360" w:lineRule="auto"/>
        <w:rPr>
          <w:rFonts w:cs="Calibri"/>
        </w:rPr>
      </w:pPr>
      <w:r w:rsidRPr="009851D9">
        <w:rPr>
          <w:rFonts w:cs="Calibri"/>
        </w:rPr>
        <w:t xml:space="preserve"> </w:t>
      </w:r>
      <w:r w:rsidRPr="009851D9">
        <w:rPr>
          <w:rFonts w:cs="Calibri"/>
        </w:rPr>
        <w:tab/>
        <w:t>Fa</w:t>
      </w:r>
      <w:r w:rsidR="009C1F2F">
        <w:rPr>
          <w:rFonts w:cs="Calibri"/>
        </w:rPr>
        <w:t>ks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________________________ </w:t>
      </w:r>
    </w:p>
    <w:p w14:paraId="5FDFF1B6" w14:textId="01A4F15E" w:rsidR="00946A89" w:rsidRPr="009851D9" w:rsidRDefault="00946A89" w:rsidP="007B118B">
      <w:pPr>
        <w:spacing w:after="0" w:line="360" w:lineRule="auto"/>
        <w:ind w:firstLine="720"/>
        <w:rPr>
          <w:rFonts w:cs="Calibri"/>
        </w:rPr>
      </w:pPr>
      <w:r w:rsidRPr="009851D9">
        <w:rPr>
          <w:rFonts w:cs="Calibri"/>
        </w:rPr>
        <w:t>E-</w:t>
      </w:r>
      <w:proofErr w:type="spellStart"/>
      <w:r w:rsidRPr="009851D9">
        <w:rPr>
          <w:rFonts w:cs="Calibri"/>
        </w:rPr>
        <w:t>mail</w:t>
      </w:r>
      <w:proofErr w:type="spellEnd"/>
      <w:r w:rsidRPr="009851D9">
        <w:rPr>
          <w:rFonts w:cs="Calibri"/>
        </w:rPr>
        <w:t xml:space="preserve"> </w:t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="009C1F2F">
        <w:rPr>
          <w:rFonts w:cs="Calibri"/>
        </w:rPr>
        <w:tab/>
      </w:r>
      <w:r w:rsidRPr="009851D9">
        <w:rPr>
          <w:rFonts w:cs="Calibri"/>
        </w:rPr>
        <w:t xml:space="preserve">: ________________________ </w:t>
      </w:r>
    </w:p>
    <w:p w14:paraId="2D48C11D" w14:textId="77777777" w:rsidR="00946A89" w:rsidRPr="009851D9" w:rsidRDefault="00946A89" w:rsidP="007B118B">
      <w:pPr>
        <w:spacing w:after="0" w:line="360" w:lineRule="auto"/>
        <w:rPr>
          <w:rFonts w:cs="Calibri"/>
        </w:rPr>
      </w:pPr>
    </w:p>
    <w:p w14:paraId="5B2541E3" w14:textId="77777777" w:rsidR="00946A89" w:rsidRPr="009851D9" w:rsidRDefault="00946A89" w:rsidP="00A345BA">
      <w:pPr>
        <w:spacing w:after="0" w:line="240" w:lineRule="auto"/>
        <w:rPr>
          <w:rFonts w:cs="Calibri"/>
        </w:rPr>
      </w:pPr>
      <w:r w:rsidRPr="009851D9">
        <w:rPr>
          <w:rFonts w:cs="Calibri"/>
        </w:rPr>
        <w:t xml:space="preserve"> </w:t>
      </w:r>
    </w:p>
    <w:p w14:paraId="3F5D7ED3" w14:textId="77777777" w:rsidR="007658AB" w:rsidRPr="009851D9" w:rsidRDefault="007658AB" w:rsidP="00A345BA">
      <w:pPr>
        <w:spacing w:after="0" w:line="240" w:lineRule="auto"/>
        <w:rPr>
          <w:rFonts w:cs="Calibri"/>
        </w:rPr>
      </w:pPr>
    </w:p>
    <w:p w14:paraId="00D74AEF" w14:textId="77777777" w:rsidR="007658AB" w:rsidRPr="009851D9" w:rsidRDefault="007658AB" w:rsidP="00A345BA">
      <w:pPr>
        <w:spacing w:after="0" w:line="240" w:lineRule="auto"/>
        <w:rPr>
          <w:rFonts w:cs="Calibri"/>
        </w:rPr>
      </w:pPr>
    </w:p>
    <w:p w14:paraId="5E6263FA" w14:textId="77777777" w:rsidR="007658AB" w:rsidRPr="009851D9" w:rsidRDefault="007658AB" w:rsidP="00A345BA">
      <w:pPr>
        <w:spacing w:after="0" w:line="240" w:lineRule="auto"/>
        <w:rPr>
          <w:rFonts w:cs="Calibri"/>
        </w:rPr>
      </w:pPr>
    </w:p>
    <w:p w14:paraId="7FA24DA7" w14:textId="103C0F7C" w:rsidR="009C1F2F" w:rsidRDefault="009C1F2F">
      <w:pPr>
        <w:spacing w:after="0" w:line="240" w:lineRule="auto"/>
        <w:rPr>
          <w:rFonts w:cs="Calibri"/>
        </w:rPr>
      </w:pPr>
      <w:r>
        <w:rPr>
          <w:rFonts w:cs="Calibri"/>
        </w:rPr>
        <w:br w:type="page"/>
      </w:r>
    </w:p>
    <w:p w14:paraId="2B725E05" w14:textId="77777777" w:rsidR="009C1F2F" w:rsidRDefault="009C1F2F" w:rsidP="00C31DBD">
      <w:pPr>
        <w:pStyle w:val="ListParagraph"/>
        <w:numPr>
          <w:ilvl w:val="0"/>
          <w:numId w:val="7"/>
        </w:numPr>
        <w:spacing w:after="0" w:line="240" w:lineRule="auto"/>
        <w:ind w:left="426" w:hanging="426"/>
        <w:rPr>
          <w:rFonts w:cs="Calibri"/>
        </w:rPr>
        <w:sectPr w:rsidR="009C1F2F" w:rsidSect="009851D9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695AE746" w14:textId="1B24D8FF" w:rsidR="009C1F2F" w:rsidRDefault="00946A89" w:rsidP="001B6839">
      <w:pPr>
        <w:pStyle w:val="ListParagraph"/>
        <w:numPr>
          <w:ilvl w:val="0"/>
          <w:numId w:val="7"/>
        </w:numPr>
        <w:spacing w:after="0" w:line="240" w:lineRule="auto"/>
        <w:ind w:left="426" w:hanging="426"/>
        <w:rPr>
          <w:rFonts w:cs="Calibri"/>
          <w:b/>
        </w:rPr>
      </w:pPr>
      <w:r w:rsidRPr="009851D9">
        <w:rPr>
          <w:rFonts w:cs="Calibri"/>
          <w:b/>
        </w:rPr>
        <w:lastRenderedPageBreak/>
        <w:t xml:space="preserve">PENDIDIKAN </w:t>
      </w:r>
    </w:p>
    <w:p w14:paraId="6FA56063" w14:textId="746D7B3B" w:rsidR="001B6839" w:rsidRPr="007B118B" w:rsidRDefault="001B6839" w:rsidP="007B118B">
      <w:pPr>
        <w:pStyle w:val="ListParagraph"/>
        <w:spacing w:after="0" w:line="240" w:lineRule="auto"/>
        <w:ind w:left="426"/>
        <w:rPr>
          <w:rFonts w:cs="Calibri"/>
          <w:b/>
        </w:rPr>
      </w:pPr>
    </w:p>
    <w:p w14:paraId="16F6791C" w14:textId="5D8DA6B4" w:rsidR="00946A89" w:rsidRDefault="00946A89" w:rsidP="00B2690D">
      <w:pPr>
        <w:pStyle w:val="ListParagraph"/>
        <w:numPr>
          <w:ilvl w:val="0"/>
          <w:numId w:val="4"/>
        </w:numPr>
        <w:spacing w:after="0" w:line="240" w:lineRule="auto"/>
        <w:rPr>
          <w:rFonts w:cs="Calibri"/>
          <w:b/>
        </w:rPr>
      </w:pPr>
      <w:r w:rsidRPr="009851D9">
        <w:rPr>
          <w:rFonts w:cs="Calibri"/>
          <w:b/>
        </w:rPr>
        <w:t xml:space="preserve">Pendidikan di dalam dan/atau di luar negeri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1"/>
        <w:gridCol w:w="1836"/>
        <w:gridCol w:w="1544"/>
        <w:gridCol w:w="834"/>
        <w:gridCol w:w="826"/>
        <w:gridCol w:w="781"/>
        <w:gridCol w:w="4468"/>
        <w:gridCol w:w="1688"/>
      </w:tblGrid>
      <w:tr w:rsidR="00D9529A" w14:paraId="04442F38" w14:textId="77777777" w:rsidTr="007B118B">
        <w:tc>
          <w:tcPr>
            <w:tcW w:w="1251" w:type="dxa"/>
            <w:shd w:val="clear" w:color="auto" w:fill="BFBFBF" w:themeFill="background1" w:themeFillShade="BF"/>
            <w:vAlign w:val="center"/>
          </w:tcPr>
          <w:p w14:paraId="43593AD5" w14:textId="5A8A02B0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Jenjang Pendidikan</w:t>
            </w:r>
          </w:p>
        </w:tc>
        <w:tc>
          <w:tcPr>
            <w:tcW w:w="1836" w:type="dxa"/>
            <w:shd w:val="clear" w:color="auto" w:fill="BFBFBF" w:themeFill="background1" w:themeFillShade="BF"/>
            <w:vAlign w:val="center"/>
          </w:tcPr>
          <w:p w14:paraId="5132C8E8" w14:textId="7B960801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Nama PT</w:t>
            </w:r>
          </w:p>
        </w:tc>
        <w:tc>
          <w:tcPr>
            <w:tcW w:w="1544" w:type="dxa"/>
            <w:shd w:val="clear" w:color="auto" w:fill="BFBFBF" w:themeFill="background1" w:themeFillShade="BF"/>
            <w:vAlign w:val="center"/>
          </w:tcPr>
          <w:p w14:paraId="245249B8" w14:textId="45BE080C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Program Studi</w:t>
            </w:r>
          </w:p>
        </w:tc>
        <w:tc>
          <w:tcPr>
            <w:tcW w:w="834" w:type="dxa"/>
            <w:shd w:val="clear" w:color="auto" w:fill="BFBFBF" w:themeFill="background1" w:themeFillShade="BF"/>
            <w:vAlign w:val="center"/>
          </w:tcPr>
          <w:p w14:paraId="03E2DEBB" w14:textId="26478D9A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Tahun Masuk</w:t>
            </w:r>
          </w:p>
        </w:tc>
        <w:tc>
          <w:tcPr>
            <w:tcW w:w="826" w:type="dxa"/>
            <w:shd w:val="clear" w:color="auto" w:fill="BFBFBF" w:themeFill="background1" w:themeFillShade="BF"/>
            <w:vAlign w:val="center"/>
          </w:tcPr>
          <w:p w14:paraId="318758F7" w14:textId="22100D3C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Tahun Lulus</w:t>
            </w:r>
          </w:p>
        </w:tc>
        <w:tc>
          <w:tcPr>
            <w:tcW w:w="781" w:type="dxa"/>
            <w:shd w:val="clear" w:color="auto" w:fill="BFBFBF" w:themeFill="background1" w:themeFillShade="BF"/>
            <w:vAlign w:val="center"/>
          </w:tcPr>
          <w:p w14:paraId="58470F26" w14:textId="01B454F6" w:rsidR="00D9529A" w:rsidRPr="00454B9D" w:rsidRDefault="00D9529A" w:rsidP="001B6839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IPK</w:t>
            </w:r>
          </w:p>
        </w:tc>
        <w:tc>
          <w:tcPr>
            <w:tcW w:w="4468" w:type="dxa"/>
            <w:shd w:val="clear" w:color="auto" w:fill="BFBFBF" w:themeFill="background1" w:themeFillShade="BF"/>
            <w:vAlign w:val="center"/>
          </w:tcPr>
          <w:p w14:paraId="306CDBF1" w14:textId="191BBDA5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Judul Tugas Akhir</w:t>
            </w:r>
          </w:p>
        </w:tc>
        <w:tc>
          <w:tcPr>
            <w:tcW w:w="1688" w:type="dxa"/>
            <w:shd w:val="clear" w:color="auto" w:fill="BFBFBF" w:themeFill="background1" w:themeFillShade="BF"/>
            <w:vAlign w:val="center"/>
          </w:tcPr>
          <w:p w14:paraId="5B3E68B8" w14:textId="7A5158F9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454B9D">
              <w:rPr>
                <w:rFonts w:cs="Calibri"/>
                <w:b/>
              </w:rPr>
              <w:t>Nama Pembimbing</w:t>
            </w:r>
          </w:p>
        </w:tc>
      </w:tr>
      <w:tr w:rsidR="00D9529A" w14:paraId="27065101" w14:textId="77777777" w:rsidTr="007B118B">
        <w:tc>
          <w:tcPr>
            <w:tcW w:w="1251" w:type="dxa"/>
          </w:tcPr>
          <w:p w14:paraId="46D418B0" w14:textId="1DCF3063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>
              <w:rPr>
                <w:rFonts w:cs="Calibri"/>
                <w:bCs/>
              </w:rPr>
              <w:t>S-1</w:t>
            </w:r>
          </w:p>
        </w:tc>
        <w:tc>
          <w:tcPr>
            <w:tcW w:w="1836" w:type="dxa"/>
          </w:tcPr>
          <w:p w14:paraId="51C3EB42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1544" w:type="dxa"/>
          </w:tcPr>
          <w:p w14:paraId="64251C37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834" w:type="dxa"/>
          </w:tcPr>
          <w:p w14:paraId="7EB850A1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826" w:type="dxa"/>
          </w:tcPr>
          <w:p w14:paraId="7FFA2AD8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781" w:type="dxa"/>
          </w:tcPr>
          <w:p w14:paraId="2959067E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4468" w:type="dxa"/>
          </w:tcPr>
          <w:p w14:paraId="3B4A9223" w14:textId="391D051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1688" w:type="dxa"/>
          </w:tcPr>
          <w:p w14:paraId="36D51152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</w:tr>
      <w:tr w:rsidR="00D9529A" w14:paraId="4DD4CEAB" w14:textId="77777777" w:rsidTr="007B118B">
        <w:tc>
          <w:tcPr>
            <w:tcW w:w="1251" w:type="dxa"/>
          </w:tcPr>
          <w:p w14:paraId="385E6184" w14:textId="307FF70B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>
              <w:rPr>
                <w:rFonts w:cs="Calibri"/>
                <w:bCs/>
              </w:rPr>
              <w:t>S-2</w:t>
            </w:r>
          </w:p>
        </w:tc>
        <w:tc>
          <w:tcPr>
            <w:tcW w:w="1836" w:type="dxa"/>
          </w:tcPr>
          <w:p w14:paraId="17CFC9BD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1544" w:type="dxa"/>
          </w:tcPr>
          <w:p w14:paraId="197B27C3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834" w:type="dxa"/>
          </w:tcPr>
          <w:p w14:paraId="24B11DFC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826" w:type="dxa"/>
          </w:tcPr>
          <w:p w14:paraId="39D82497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781" w:type="dxa"/>
          </w:tcPr>
          <w:p w14:paraId="54510E43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4468" w:type="dxa"/>
          </w:tcPr>
          <w:p w14:paraId="340078BE" w14:textId="575AE005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1688" w:type="dxa"/>
          </w:tcPr>
          <w:p w14:paraId="1124DA3B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</w:tr>
      <w:tr w:rsidR="00D9529A" w14:paraId="63086EDB" w14:textId="77777777" w:rsidTr="007B118B">
        <w:tc>
          <w:tcPr>
            <w:tcW w:w="1251" w:type="dxa"/>
          </w:tcPr>
          <w:p w14:paraId="780949AA" w14:textId="474FD01A" w:rsidR="00D9529A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...</w:t>
            </w:r>
          </w:p>
        </w:tc>
        <w:tc>
          <w:tcPr>
            <w:tcW w:w="1836" w:type="dxa"/>
          </w:tcPr>
          <w:p w14:paraId="175BECE8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1544" w:type="dxa"/>
          </w:tcPr>
          <w:p w14:paraId="3C9C345B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834" w:type="dxa"/>
          </w:tcPr>
          <w:p w14:paraId="4F916A1D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826" w:type="dxa"/>
          </w:tcPr>
          <w:p w14:paraId="18A0B952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781" w:type="dxa"/>
          </w:tcPr>
          <w:p w14:paraId="53B559B6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4468" w:type="dxa"/>
          </w:tcPr>
          <w:p w14:paraId="68F25002" w14:textId="449CF023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  <w:tc>
          <w:tcPr>
            <w:tcW w:w="1688" w:type="dxa"/>
          </w:tcPr>
          <w:p w14:paraId="32F45909" w14:textId="77777777" w:rsidR="00D9529A" w:rsidRDefault="00D9529A" w:rsidP="009C1F2F">
            <w:pPr>
              <w:pStyle w:val="ListParagraph"/>
              <w:spacing w:after="0" w:line="240" w:lineRule="auto"/>
              <w:ind w:left="0"/>
              <w:rPr>
                <w:rFonts w:cs="Calibri"/>
                <w:b/>
              </w:rPr>
            </w:pPr>
          </w:p>
        </w:tc>
      </w:tr>
    </w:tbl>
    <w:p w14:paraId="1E412CC5" w14:textId="77777777" w:rsidR="009C1F2F" w:rsidRPr="009851D9" w:rsidRDefault="009C1F2F" w:rsidP="007B118B">
      <w:pPr>
        <w:pStyle w:val="ListParagraph"/>
        <w:spacing w:after="0" w:line="240" w:lineRule="auto"/>
        <w:rPr>
          <w:rFonts w:cs="Calibri"/>
          <w:b/>
        </w:rPr>
      </w:pPr>
    </w:p>
    <w:p w14:paraId="449718D6" w14:textId="159E6A4B" w:rsidR="00946A89" w:rsidRDefault="00946A89" w:rsidP="00B2690D">
      <w:pPr>
        <w:pStyle w:val="ListParagraph"/>
        <w:numPr>
          <w:ilvl w:val="0"/>
          <w:numId w:val="4"/>
        </w:numPr>
        <w:spacing w:after="0" w:line="240" w:lineRule="auto"/>
        <w:rPr>
          <w:rFonts w:cs="Calibri"/>
          <w:b/>
        </w:rPr>
      </w:pPr>
      <w:r w:rsidRPr="009851D9">
        <w:rPr>
          <w:rFonts w:cs="Calibri"/>
          <w:b/>
        </w:rPr>
        <w:t>Kursus/</w:t>
      </w:r>
      <w:r w:rsidR="00D9529A">
        <w:rPr>
          <w:rFonts w:cs="Calibri"/>
          <w:b/>
        </w:rPr>
        <w:t>Pelatihan</w:t>
      </w:r>
      <w:r w:rsidR="00D9529A" w:rsidRPr="009851D9">
        <w:rPr>
          <w:rFonts w:cs="Calibri"/>
          <w:b/>
        </w:rPr>
        <w:t xml:space="preserve"> </w:t>
      </w:r>
      <w:r w:rsidRPr="009851D9">
        <w:rPr>
          <w:rFonts w:cs="Calibri"/>
          <w:b/>
        </w:rPr>
        <w:t>di dal</w:t>
      </w:r>
      <w:r w:rsidR="00D9529A">
        <w:rPr>
          <w:rFonts w:cs="Calibri"/>
          <w:b/>
        </w:rPr>
        <w:t>a</w:t>
      </w:r>
      <w:r w:rsidRPr="009851D9">
        <w:rPr>
          <w:rFonts w:cs="Calibri"/>
          <w:b/>
        </w:rPr>
        <w:t>m dan di luar negeri yang releva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94"/>
        <w:gridCol w:w="2673"/>
        <w:gridCol w:w="2603"/>
        <w:gridCol w:w="2612"/>
        <w:gridCol w:w="2646"/>
        <w:tblGridChange w:id="0">
          <w:tblGrid>
            <w:gridCol w:w="2694"/>
            <w:gridCol w:w="2673"/>
            <w:gridCol w:w="2603"/>
            <w:gridCol w:w="2612"/>
            <w:gridCol w:w="2646"/>
          </w:tblGrid>
        </w:tblGridChange>
      </w:tblGrid>
      <w:tr w:rsidR="00D9529A" w:rsidRPr="007B118B" w14:paraId="6EBF9226" w14:textId="77777777" w:rsidTr="00D9529A">
        <w:tc>
          <w:tcPr>
            <w:tcW w:w="2789" w:type="dxa"/>
            <w:shd w:val="clear" w:color="auto" w:fill="BFBFBF" w:themeFill="background1" w:themeFillShade="BF"/>
          </w:tcPr>
          <w:p w14:paraId="34998A58" w14:textId="1A28359E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1B6839">
              <w:rPr>
                <w:rFonts w:cs="Calibri"/>
                <w:b/>
              </w:rPr>
              <w:t>Nama</w:t>
            </w:r>
            <w:r w:rsidRPr="007B118B">
              <w:rPr>
                <w:rFonts w:cs="Calibri"/>
                <w:b/>
              </w:rPr>
              <w:t xml:space="preserve"> Kursus/Pelatihan</w:t>
            </w:r>
          </w:p>
        </w:tc>
        <w:tc>
          <w:tcPr>
            <w:tcW w:w="2789" w:type="dxa"/>
            <w:shd w:val="clear" w:color="auto" w:fill="BFBFBF" w:themeFill="background1" w:themeFillShade="BF"/>
          </w:tcPr>
          <w:p w14:paraId="015D28AA" w14:textId="4B5192D6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Penyelenggara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6DEDBB4D" w14:textId="1E7278DC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Waktu</w:t>
            </w:r>
            <w:r>
              <w:rPr>
                <w:rFonts w:cs="Calibri"/>
                <w:b/>
              </w:rPr>
              <w:t xml:space="preserve"> dan Durasi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543765FE" w14:textId="6461C2B6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Tempat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6C50B1BD" w14:textId="44C93B5D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Keterangan</w:t>
            </w:r>
          </w:p>
        </w:tc>
      </w:tr>
      <w:tr w:rsidR="00D9529A" w:rsidRPr="007B118B" w14:paraId="630C8FE0" w14:textId="77777777" w:rsidTr="00D9529A">
        <w:tc>
          <w:tcPr>
            <w:tcW w:w="2789" w:type="dxa"/>
          </w:tcPr>
          <w:p w14:paraId="4656AAA0" w14:textId="7BD339B4" w:rsidR="00D9529A" w:rsidRPr="007B118B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...</w:t>
            </w:r>
          </w:p>
        </w:tc>
        <w:tc>
          <w:tcPr>
            <w:tcW w:w="2789" w:type="dxa"/>
          </w:tcPr>
          <w:p w14:paraId="05DC887B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786C8DAE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7784327C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2591BD01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</w:tr>
      <w:tr w:rsidR="00D9529A" w:rsidRPr="007B118B" w14:paraId="7B746A64" w14:textId="77777777" w:rsidTr="00D9529A">
        <w:tc>
          <w:tcPr>
            <w:tcW w:w="2789" w:type="dxa"/>
          </w:tcPr>
          <w:p w14:paraId="73F86D46" w14:textId="5F813BB5" w:rsidR="00D9529A" w:rsidRPr="007B118B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...</w:t>
            </w:r>
          </w:p>
        </w:tc>
        <w:tc>
          <w:tcPr>
            <w:tcW w:w="2789" w:type="dxa"/>
          </w:tcPr>
          <w:p w14:paraId="1C84FBA9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34B74528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75E4E34C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68F0DDA8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</w:tr>
      <w:tr w:rsidR="00D9529A" w:rsidRPr="007B118B" w14:paraId="20A39B93" w14:textId="77777777" w:rsidTr="00D9529A">
        <w:tc>
          <w:tcPr>
            <w:tcW w:w="2789" w:type="dxa"/>
          </w:tcPr>
          <w:p w14:paraId="3C2281E7" w14:textId="421AA1E2" w:rsidR="00D9529A" w:rsidRPr="007B118B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...</w:t>
            </w:r>
          </w:p>
        </w:tc>
        <w:tc>
          <w:tcPr>
            <w:tcW w:w="2789" w:type="dxa"/>
          </w:tcPr>
          <w:p w14:paraId="12DE5343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762CEABB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34360D62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2790" w:type="dxa"/>
          </w:tcPr>
          <w:p w14:paraId="18AC2F69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</w:tr>
    </w:tbl>
    <w:p w14:paraId="296F4B15" w14:textId="77777777" w:rsidR="00946A89" w:rsidRPr="009851D9" w:rsidRDefault="00946A89" w:rsidP="00A345BA">
      <w:pPr>
        <w:spacing w:after="0" w:line="240" w:lineRule="auto"/>
        <w:rPr>
          <w:rFonts w:cs="Calibri"/>
        </w:rPr>
      </w:pPr>
    </w:p>
    <w:p w14:paraId="2DA02A2A" w14:textId="79607232" w:rsidR="00946A89" w:rsidRDefault="00946A89" w:rsidP="00B2690D">
      <w:pPr>
        <w:pStyle w:val="ListParagraph"/>
        <w:numPr>
          <w:ilvl w:val="0"/>
          <w:numId w:val="4"/>
        </w:numPr>
        <w:spacing w:after="0" w:line="240" w:lineRule="auto"/>
        <w:rPr>
          <w:rFonts w:cs="Calibri"/>
          <w:b/>
        </w:rPr>
      </w:pPr>
      <w:r w:rsidRPr="009851D9">
        <w:rPr>
          <w:rFonts w:cs="Calibri"/>
          <w:b/>
        </w:rPr>
        <w:t>Penguasaan Bahasa Asing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02"/>
        <w:gridCol w:w="3284"/>
        <w:gridCol w:w="3314"/>
        <w:gridCol w:w="3328"/>
      </w:tblGrid>
      <w:tr w:rsidR="007B118B" w:rsidRPr="007B118B" w14:paraId="7D71AB00" w14:textId="77777777" w:rsidTr="007B118B">
        <w:tc>
          <w:tcPr>
            <w:tcW w:w="3487" w:type="dxa"/>
            <w:shd w:val="clear" w:color="auto" w:fill="BFBFBF" w:themeFill="background1" w:themeFillShade="BF"/>
          </w:tcPr>
          <w:p w14:paraId="6E2598CF" w14:textId="53B8A6D4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1B6839">
              <w:rPr>
                <w:rFonts w:cs="Calibri"/>
                <w:b/>
              </w:rPr>
              <w:t>Bahasa</w:t>
            </w:r>
          </w:p>
        </w:tc>
        <w:tc>
          <w:tcPr>
            <w:tcW w:w="3487" w:type="dxa"/>
            <w:shd w:val="clear" w:color="auto" w:fill="BFBFBF" w:themeFill="background1" w:themeFillShade="BF"/>
          </w:tcPr>
          <w:p w14:paraId="33643DA1" w14:textId="45E43AA9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Skor</w:t>
            </w:r>
          </w:p>
        </w:tc>
        <w:tc>
          <w:tcPr>
            <w:tcW w:w="3487" w:type="dxa"/>
            <w:shd w:val="clear" w:color="auto" w:fill="BFBFBF" w:themeFill="background1" w:themeFillShade="BF"/>
          </w:tcPr>
          <w:p w14:paraId="279D09DA" w14:textId="22EBFAAE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Lembaga</w:t>
            </w:r>
          </w:p>
        </w:tc>
        <w:tc>
          <w:tcPr>
            <w:tcW w:w="3487" w:type="dxa"/>
            <w:shd w:val="clear" w:color="auto" w:fill="BFBFBF" w:themeFill="background1" w:themeFillShade="BF"/>
          </w:tcPr>
          <w:p w14:paraId="4E8FCB28" w14:textId="140C3130" w:rsidR="00D9529A" w:rsidRPr="001B6839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</w:rPr>
            </w:pPr>
            <w:r w:rsidRPr="007B118B">
              <w:rPr>
                <w:rFonts w:cs="Calibri"/>
                <w:b/>
              </w:rPr>
              <w:t>Lampiran Sertifikat</w:t>
            </w:r>
            <w:r>
              <w:rPr>
                <w:rFonts w:cs="Calibri"/>
                <w:b/>
              </w:rPr>
              <w:t xml:space="preserve"> (ada/tidak)</w:t>
            </w:r>
          </w:p>
        </w:tc>
      </w:tr>
      <w:tr w:rsidR="007B118B" w:rsidRPr="007B118B" w14:paraId="04E95572" w14:textId="77777777" w:rsidTr="00D9529A">
        <w:tc>
          <w:tcPr>
            <w:tcW w:w="3487" w:type="dxa"/>
          </w:tcPr>
          <w:p w14:paraId="0CBA074E" w14:textId="36BE68C8" w:rsidR="00D9529A" w:rsidRPr="007B118B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Inggris (wajib)</w:t>
            </w:r>
          </w:p>
        </w:tc>
        <w:tc>
          <w:tcPr>
            <w:tcW w:w="3487" w:type="dxa"/>
          </w:tcPr>
          <w:p w14:paraId="57B6E8D1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3487" w:type="dxa"/>
          </w:tcPr>
          <w:p w14:paraId="1F0E7D95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3487" w:type="dxa"/>
          </w:tcPr>
          <w:p w14:paraId="09F486F0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</w:tr>
      <w:tr w:rsidR="007B118B" w:rsidRPr="007B118B" w14:paraId="0ADEA56A" w14:textId="77777777" w:rsidTr="00D9529A">
        <w:tc>
          <w:tcPr>
            <w:tcW w:w="3487" w:type="dxa"/>
          </w:tcPr>
          <w:p w14:paraId="067FA8FF" w14:textId="09CA4774" w:rsidR="00D9529A" w:rsidRPr="007B118B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...</w:t>
            </w:r>
          </w:p>
        </w:tc>
        <w:tc>
          <w:tcPr>
            <w:tcW w:w="3487" w:type="dxa"/>
          </w:tcPr>
          <w:p w14:paraId="6A82E30D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3487" w:type="dxa"/>
          </w:tcPr>
          <w:p w14:paraId="3A4D4E34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3487" w:type="dxa"/>
          </w:tcPr>
          <w:p w14:paraId="42BDEA9F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</w:tr>
      <w:tr w:rsidR="007B118B" w:rsidRPr="007B118B" w14:paraId="74D2134C" w14:textId="77777777" w:rsidTr="00D9529A">
        <w:tc>
          <w:tcPr>
            <w:tcW w:w="3487" w:type="dxa"/>
          </w:tcPr>
          <w:p w14:paraId="1A7C8A35" w14:textId="1D255CDC" w:rsidR="00D9529A" w:rsidRPr="007B118B" w:rsidRDefault="00D9529A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...</w:t>
            </w:r>
          </w:p>
        </w:tc>
        <w:tc>
          <w:tcPr>
            <w:tcW w:w="3487" w:type="dxa"/>
          </w:tcPr>
          <w:p w14:paraId="36CEDDA9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3487" w:type="dxa"/>
          </w:tcPr>
          <w:p w14:paraId="391A5E08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  <w:tc>
          <w:tcPr>
            <w:tcW w:w="3487" w:type="dxa"/>
          </w:tcPr>
          <w:p w14:paraId="4396373E" w14:textId="77777777" w:rsidR="00D9529A" w:rsidRPr="007B118B" w:rsidRDefault="00D9529A" w:rsidP="00D9529A">
            <w:pPr>
              <w:pStyle w:val="ListParagraph"/>
              <w:spacing w:after="0" w:line="240" w:lineRule="auto"/>
              <w:ind w:left="0"/>
              <w:rPr>
                <w:rFonts w:cs="Calibri"/>
                <w:bCs/>
              </w:rPr>
            </w:pPr>
          </w:p>
        </w:tc>
      </w:tr>
    </w:tbl>
    <w:p w14:paraId="2B34F933" w14:textId="4AB93607" w:rsidR="00D9529A" w:rsidRPr="007B118B" w:rsidRDefault="00D9529A" w:rsidP="007B118B">
      <w:pPr>
        <w:spacing w:after="0" w:line="240" w:lineRule="auto"/>
        <w:rPr>
          <w:rFonts w:cs="Calibri"/>
        </w:rPr>
        <w:sectPr w:rsidR="00D9529A" w:rsidRPr="007B118B" w:rsidSect="009C1F2F">
          <w:pgSz w:w="16838" w:h="11906" w:orient="landscape"/>
          <w:pgMar w:top="1077" w:right="1440" w:bottom="1077" w:left="1440" w:header="709" w:footer="709" w:gutter="0"/>
          <w:cols w:space="708"/>
          <w:docGrid w:linePitch="360"/>
        </w:sectPr>
      </w:pPr>
    </w:p>
    <w:p w14:paraId="73D5A550" w14:textId="3014469B" w:rsidR="00117666" w:rsidRPr="009851D9" w:rsidRDefault="00946A89" w:rsidP="00A014CE">
      <w:pPr>
        <w:pStyle w:val="ListParagraph"/>
        <w:numPr>
          <w:ilvl w:val="0"/>
          <w:numId w:val="7"/>
        </w:numPr>
        <w:spacing w:after="0" w:line="240" w:lineRule="auto"/>
        <w:ind w:left="426" w:hanging="426"/>
        <w:rPr>
          <w:rFonts w:cs="Calibri"/>
          <w:b/>
        </w:rPr>
      </w:pPr>
      <w:r w:rsidRPr="009851D9">
        <w:rPr>
          <w:rFonts w:cs="Calibri"/>
          <w:b/>
        </w:rPr>
        <w:lastRenderedPageBreak/>
        <w:t>KEGIATAN ILMIAH</w:t>
      </w:r>
    </w:p>
    <w:p w14:paraId="4A81B50B" w14:textId="77777777" w:rsidR="00946A89" w:rsidRPr="001B6839" w:rsidRDefault="00946A89" w:rsidP="001B6839">
      <w:pPr>
        <w:spacing w:after="0" w:line="240" w:lineRule="auto"/>
        <w:rPr>
          <w:rFonts w:cs="Calibri"/>
        </w:rPr>
      </w:pPr>
    </w:p>
    <w:p w14:paraId="6D0B4601" w14:textId="14E56A79" w:rsidR="00946A89" w:rsidRDefault="00946A89" w:rsidP="007D2652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</w:rPr>
      </w:pPr>
      <w:r w:rsidRPr="009851D9">
        <w:rPr>
          <w:rFonts w:cs="Calibri"/>
        </w:rPr>
        <w:t xml:space="preserve"> Simposium/Seminar/Pertemuan ilmiah lain dalam lima </w:t>
      </w:r>
      <w:r w:rsidR="00117666">
        <w:rPr>
          <w:rFonts w:cs="Calibri"/>
        </w:rPr>
        <w:t xml:space="preserve">(5) </w:t>
      </w:r>
      <w:r w:rsidRPr="009851D9">
        <w:rPr>
          <w:rFonts w:cs="Calibri"/>
        </w:rPr>
        <w:t>tahun terakhi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043"/>
        <w:gridCol w:w="1564"/>
        <w:gridCol w:w="1247"/>
        <w:gridCol w:w="1252"/>
        <w:gridCol w:w="1270"/>
      </w:tblGrid>
      <w:tr w:rsidR="007B118B" w:rsidRPr="007B118B" w14:paraId="5D41B891" w14:textId="77777777" w:rsidTr="007B118B">
        <w:tc>
          <w:tcPr>
            <w:tcW w:w="4171" w:type="dxa"/>
            <w:shd w:val="clear" w:color="auto" w:fill="BFBFBF" w:themeFill="background1" w:themeFillShade="BF"/>
          </w:tcPr>
          <w:p w14:paraId="3731C7B7" w14:textId="5F0DB8E5" w:rsidR="00117666" w:rsidRPr="007B118B" w:rsidRDefault="00117666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  <w:bCs/>
              </w:rPr>
            </w:pPr>
            <w:r w:rsidRPr="007B118B">
              <w:rPr>
                <w:rFonts w:cs="Calibri"/>
                <w:b/>
                <w:bCs/>
              </w:rPr>
              <w:t>Nama Kegiatan</w:t>
            </w:r>
          </w:p>
        </w:tc>
        <w:tc>
          <w:tcPr>
            <w:tcW w:w="1418" w:type="dxa"/>
            <w:shd w:val="clear" w:color="auto" w:fill="BFBFBF" w:themeFill="background1" w:themeFillShade="BF"/>
          </w:tcPr>
          <w:p w14:paraId="0BC783C3" w14:textId="73A37996" w:rsidR="00117666" w:rsidRPr="007B118B" w:rsidRDefault="00117666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  <w:bCs/>
              </w:rPr>
            </w:pPr>
            <w:r w:rsidRPr="007B118B">
              <w:rPr>
                <w:rFonts w:cs="Calibri"/>
                <w:b/>
                <w:bCs/>
              </w:rPr>
              <w:t>Penyelenggara</w:t>
            </w:r>
          </w:p>
        </w:tc>
        <w:tc>
          <w:tcPr>
            <w:tcW w:w="1265" w:type="dxa"/>
            <w:shd w:val="clear" w:color="auto" w:fill="BFBFBF" w:themeFill="background1" w:themeFillShade="BF"/>
          </w:tcPr>
          <w:p w14:paraId="00167FE0" w14:textId="0B643473" w:rsidR="00117666" w:rsidRPr="007B118B" w:rsidRDefault="00117666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  <w:bCs/>
              </w:rPr>
            </w:pPr>
            <w:r w:rsidRPr="007B118B">
              <w:rPr>
                <w:rFonts w:cs="Calibri"/>
                <w:b/>
                <w:bCs/>
              </w:rPr>
              <w:t>Waktu</w:t>
            </w:r>
          </w:p>
        </w:tc>
        <w:tc>
          <w:tcPr>
            <w:tcW w:w="1252" w:type="dxa"/>
            <w:shd w:val="clear" w:color="auto" w:fill="BFBFBF" w:themeFill="background1" w:themeFillShade="BF"/>
          </w:tcPr>
          <w:p w14:paraId="7A34520B" w14:textId="72CB9130" w:rsidR="00117666" w:rsidRPr="007B118B" w:rsidRDefault="00117666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  <w:bCs/>
              </w:rPr>
            </w:pPr>
            <w:r w:rsidRPr="007B118B">
              <w:rPr>
                <w:rFonts w:cs="Calibri"/>
                <w:b/>
                <w:bCs/>
              </w:rPr>
              <w:t>Kedudukan</w:t>
            </w:r>
          </w:p>
        </w:tc>
        <w:tc>
          <w:tcPr>
            <w:tcW w:w="1270" w:type="dxa"/>
            <w:shd w:val="clear" w:color="auto" w:fill="BFBFBF" w:themeFill="background1" w:themeFillShade="BF"/>
          </w:tcPr>
          <w:p w14:paraId="443C6D81" w14:textId="427F1D9D" w:rsidR="00117666" w:rsidRPr="007B118B" w:rsidRDefault="00117666" w:rsidP="007B118B">
            <w:pPr>
              <w:pStyle w:val="ListParagraph"/>
              <w:spacing w:after="0" w:line="240" w:lineRule="auto"/>
              <w:ind w:left="0"/>
              <w:jc w:val="center"/>
              <w:rPr>
                <w:rFonts w:cs="Calibri"/>
                <w:b/>
                <w:bCs/>
              </w:rPr>
            </w:pPr>
            <w:r w:rsidRPr="007B118B">
              <w:rPr>
                <w:rFonts w:cs="Calibri"/>
                <w:b/>
                <w:bCs/>
              </w:rPr>
              <w:t>Keterangan</w:t>
            </w:r>
          </w:p>
        </w:tc>
      </w:tr>
      <w:tr w:rsidR="00117666" w14:paraId="4BA9097E" w14:textId="77777777" w:rsidTr="007B118B">
        <w:tc>
          <w:tcPr>
            <w:tcW w:w="4171" w:type="dxa"/>
          </w:tcPr>
          <w:p w14:paraId="3D527030" w14:textId="15B282AB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418" w:type="dxa"/>
          </w:tcPr>
          <w:p w14:paraId="1EA6AF4A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65" w:type="dxa"/>
          </w:tcPr>
          <w:p w14:paraId="7B9F7927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52" w:type="dxa"/>
          </w:tcPr>
          <w:p w14:paraId="2FF7D41D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70" w:type="dxa"/>
          </w:tcPr>
          <w:p w14:paraId="51913B9E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</w:tr>
      <w:tr w:rsidR="00117666" w14:paraId="70EA8BE5" w14:textId="77777777" w:rsidTr="007B118B">
        <w:tc>
          <w:tcPr>
            <w:tcW w:w="4171" w:type="dxa"/>
          </w:tcPr>
          <w:p w14:paraId="2EDE1299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418" w:type="dxa"/>
          </w:tcPr>
          <w:p w14:paraId="187C39AC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65" w:type="dxa"/>
          </w:tcPr>
          <w:p w14:paraId="70BD36E6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52" w:type="dxa"/>
          </w:tcPr>
          <w:p w14:paraId="25F01755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70" w:type="dxa"/>
          </w:tcPr>
          <w:p w14:paraId="06BBE270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</w:tr>
      <w:tr w:rsidR="00117666" w14:paraId="746224C1" w14:textId="77777777" w:rsidTr="007B118B">
        <w:tc>
          <w:tcPr>
            <w:tcW w:w="4171" w:type="dxa"/>
          </w:tcPr>
          <w:p w14:paraId="7105CCA5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418" w:type="dxa"/>
          </w:tcPr>
          <w:p w14:paraId="0688CAE9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65" w:type="dxa"/>
          </w:tcPr>
          <w:p w14:paraId="48DCEE96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52" w:type="dxa"/>
          </w:tcPr>
          <w:p w14:paraId="5EB9D532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  <w:tc>
          <w:tcPr>
            <w:tcW w:w="1270" w:type="dxa"/>
          </w:tcPr>
          <w:p w14:paraId="1A34BDCD" w14:textId="77777777" w:rsidR="00117666" w:rsidRDefault="00117666" w:rsidP="00117666">
            <w:pPr>
              <w:pStyle w:val="ListParagraph"/>
              <w:spacing w:after="0" w:line="240" w:lineRule="auto"/>
              <w:ind w:left="0"/>
              <w:rPr>
                <w:rFonts w:cs="Calibri"/>
              </w:rPr>
            </w:pPr>
          </w:p>
        </w:tc>
      </w:tr>
    </w:tbl>
    <w:p w14:paraId="0F435B5D" w14:textId="77777777" w:rsidR="00946A89" w:rsidRPr="009851D9" w:rsidRDefault="00946A89" w:rsidP="00A345BA">
      <w:pPr>
        <w:spacing w:after="0" w:line="240" w:lineRule="auto"/>
        <w:rPr>
          <w:rFonts w:cs="Calibri"/>
        </w:rPr>
      </w:pPr>
    </w:p>
    <w:p w14:paraId="2614BF13" w14:textId="7F02C3BF" w:rsidR="00946A89" w:rsidRPr="009851D9" w:rsidRDefault="00946A89" w:rsidP="00A345BA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</w:rPr>
      </w:pPr>
      <w:r w:rsidRPr="009851D9">
        <w:rPr>
          <w:rFonts w:cs="Calibri"/>
        </w:rPr>
        <w:t>Daftar</w:t>
      </w:r>
      <w:r w:rsidR="0014449C" w:rsidRPr="007B118B">
        <w:rPr>
          <w:rFonts w:cs="Calibri"/>
        </w:rPr>
        <w:t xml:space="preserve"> publikasi</w:t>
      </w:r>
      <w:r w:rsidRPr="009851D9">
        <w:rPr>
          <w:rFonts w:cs="Calibri"/>
        </w:rPr>
        <w:t xml:space="preserve"> karya ilmiah</w:t>
      </w:r>
      <w:r w:rsidR="0014449C" w:rsidRPr="007B118B">
        <w:rPr>
          <w:rFonts w:cs="Calibri"/>
        </w:rPr>
        <w:t xml:space="preserve"> pada jurnal, </w:t>
      </w:r>
      <w:proofErr w:type="spellStart"/>
      <w:r w:rsidR="0014449C" w:rsidRPr="007B118B">
        <w:rPr>
          <w:rFonts w:cs="Calibri"/>
        </w:rPr>
        <w:t>prosiding</w:t>
      </w:r>
      <w:proofErr w:type="spellEnd"/>
      <w:r w:rsidR="0014449C" w:rsidRPr="007B118B">
        <w:rPr>
          <w:rFonts w:cs="Calibri"/>
        </w:rPr>
        <w:t xml:space="preserve"> ilmiah. Tuliskan sesuai urutan abjad (APA </w:t>
      </w:r>
      <w:proofErr w:type="spellStart"/>
      <w:r w:rsidR="0014449C" w:rsidRPr="007B118B">
        <w:rPr>
          <w:rFonts w:cs="Calibri"/>
          <w:i/>
          <w:iCs/>
        </w:rPr>
        <w:t>style</w:t>
      </w:r>
      <w:proofErr w:type="spellEnd"/>
      <w:r w:rsidR="0014449C" w:rsidRPr="007B118B">
        <w:rPr>
          <w:rFonts w:cs="Calibri"/>
        </w:rPr>
        <w:t>)</w:t>
      </w:r>
      <w:r w:rsidR="00250B3B" w:rsidRPr="007B118B">
        <w:rPr>
          <w:rFonts w:cs="Calibri"/>
        </w:rPr>
        <w:t xml:space="preserve">. Lengkapi dengan </w:t>
      </w:r>
      <w:r w:rsidR="00117666">
        <w:rPr>
          <w:rFonts w:cs="Calibri"/>
        </w:rPr>
        <w:t>tautan</w:t>
      </w:r>
      <w:r w:rsidR="00250B3B" w:rsidRPr="007B118B">
        <w:rPr>
          <w:rFonts w:cs="Calibri"/>
        </w:rPr>
        <w:t xml:space="preserve"> </w:t>
      </w:r>
      <w:proofErr w:type="spellStart"/>
      <w:r w:rsidR="00250B3B" w:rsidRPr="007B118B">
        <w:rPr>
          <w:rFonts w:cs="Calibri"/>
          <w:i/>
          <w:iCs/>
        </w:rPr>
        <w:t>website</w:t>
      </w:r>
      <w:proofErr w:type="spellEnd"/>
      <w:r w:rsidR="00250B3B" w:rsidRPr="007B118B">
        <w:rPr>
          <w:rFonts w:cs="Calibri"/>
        </w:rPr>
        <w:t xml:space="preserve"> artikel tersebut.</w:t>
      </w:r>
    </w:p>
    <w:p w14:paraId="7BB5B5C8" w14:textId="281C6D26" w:rsidR="00946A89" w:rsidRPr="009851D9" w:rsidRDefault="00946A89" w:rsidP="006B1585">
      <w:pPr>
        <w:spacing w:after="0" w:line="240" w:lineRule="auto"/>
        <w:ind w:left="360"/>
        <w:rPr>
          <w:rFonts w:cs="Calibri"/>
        </w:rPr>
      </w:pPr>
      <w:r w:rsidRPr="009851D9">
        <w:rPr>
          <w:rFonts w:cs="Calibri"/>
        </w:rPr>
        <w:t>_____________________________________________________________________</w:t>
      </w:r>
      <w:r w:rsidR="00117666">
        <w:rPr>
          <w:rFonts w:cs="Calibri"/>
        </w:rPr>
        <w:t>________________</w:t>
      </w:r>
    </w:p>
    <w:p w14:paraId="5AA0A517" w14:textId="49E14633" w:rsidR="00946A89" w:rsidRPr="009851D9" w:rsidRDefault="00117666" w:rsidP="006C7265">
      <w:pPr>
        <w:spacing w:after="0" w:line="240" w:lineRule="auto"/>
        <w:ind w:left="360"/>
        <w:rPr>
          <w:rFonts w:cs="Calibri"/>
        </w:rPr>
      </w:pPr>
      <w:r w:rsidRPr="009851D9">
        <w:rPr>
          <w:rFonts w:cs="Calibri"/>
        </w:rPr>
        <w:t>_____________________________________________________________________</w:t>
      </w:r>
      <w:r>
        <w:rPr>
          <w:rFonts w:cs="Calibri"/>
        </w:rPr>
        <w:t>________________</w:t>
      </w:r>
      <w:r w:rsidRPr="009851D9">
        <w:rPr>
          <w:rFonts w:cs="Calibri"/>
        </w:rPr>
        <w:t>_____________________________________________________________________</w:t>
      </w:r>
      <w:r>
        <w:rPr>
          <w:rFonts w:cs="Calibri"/>
        </w:rPr>
        <w:t>________________</w:t>
      </w:r>
    </w:p>
    <w:p w14:paraId="3A70BF5C" w14:textId="06C37B5D" w:rsidR="00946A89" w:rsidRPr="009851D9" w:rsidRDefault="00117666" w:rsidP="007B118B">
      <w:pPr>
        <w:spacing w:after="0" w:line="240" w:lineRule="auto"/>
        <w:ind w:firstLine="360"/>
        <w:rPr>
          <w:rFonts w:cs="Calibri"/>
        </w:rPr>
      </w:pPr>
      <w:r w:rsidRPr="009851D9">
        <w:rPr>
          <w:rFonts w:cs="Calibri"/>
        </w:rPr>
        <w:t>_____________________________________________________________________</w:t>
      </w:r>
      <w:r>
        <w:rPr>
          <w:rFonts w:cs="Calibri"/>
        </w:rPr>
        <w:t>________________</w:t>
      </w:r>
    </w:p>
    <w:p w14:paraId="077F3587" w14:textId="77777777" w:rsidR="00946A89" w:rsidRPr="009851D9" w:rsidRDefault="00946A89" w:rsidP="00A345BA">
      <w:pPr>
        <w:spacing w:after="0" w:line="240" w:lineRule="auto"/>
        <w:rPr>
          <w:rFonts w:cs="Calibri"/>
        </w:rPr>
      </w:pPr>
    </w:p>
    <w:p w14:paraId="074FBC9D" w14:textId="15BF5C57" w:rsidR="00117666" w:rsidRDefault="00946A89" w:rsidP="00117666">
      <w:pPr>
        <w:pStyle w:val="ListParagraph"/>
        <w:numPr>
          <w:ilvl w:val="0"/>
          <w:numId w:val="7"/>
        </w:numPr>
        <w:ind w:left="426" w:hanging="436"/>
      </w:pPr>
      <w:r w:rsidRPr="007B118B">
        <w:rPr>
          <w:rFonts w:cs="Calibri"/>
          <w:b/>
        </w:rPr>
        <w:t>TUJUAN MENGIKUTI PROGRAM</w:t>
      </w:r>
    </w:p>
    <w:p w14:paraId="355D808F" w14:textId="44AE3046" w:rsidR="00946A89" w:rsidRPr="009851D9" w:rsidRDefault="00946A89" w:rsidP="007B118B">
      <w:pPr>
        <w:pStyle w:val="ListParagraph"/>
        <w:spacing w:after="0"/>
        <w:ind w:left="426"/>
      </w:pPr>
      <w:r w:rsidRPr="009851D9">
        <w:t xml:space="preserve">Jelaskan secara singkat maksud Saudara mengikuti Program </w:t>
      </w:r>
      <w:r w:rsidR="00117666">
        <w:t>Doktor</w:t>
      </w:r>
      <w:r w:rsidR="00117666" w:rsidRPr="009851D9">
        <w:t xml:space="preserve"> </w:t>
      </w:r>
      <w:r w:rsidRPr="009851D9">
        <w:t xml:space="preserve">UAD? </w:t>
      </w:r>
    </w:p>
    <w:p w14:paraId="77DC470A" w14:textId="3C00FC65" w:rsidR="00946A89" w:rsidRPr="009851D9" w:rsidRDefault="00946A89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 w:rsidR="00117666">
        <w:rPr>
          <w:rFonts w:cs="Calibri"/>
        </w:rPr>
        <w:t>_______</w:t>
      </w:r>
    </w:p>
    <w:p w14:paraId="23DB58EF" w14:textId="0CDF9186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439B35B0" w14:textId="77DE8B8E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48374D24" w14:textId="2F9CCA89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7320C477" w14:textId="2D12BEAA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01E3448E" w14:textId="432951E1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3DFF3D77" w14:textId="23370194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5780A960" w14:textId="10444045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03B234DB" w14:textId="25623EB5" w:rsidR="00117666" w:rsidRPr="009851D9" w:rsidRDefault="00117666" w:rsidP="007B118B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5C7D37EE" w14:textId="77777777" w:rsidR="00946A89" w:rsidRPr="009851D9" w:rsidRDefault="00946A89" w:rsidP="00A345BA">
      <w:pPr>
        <w:spacing w:after="0" w:line="240" w:lineRule="auto"/>
        <w:rPr>
          <w:rFonts w:cs="Calibri"/>
        </w:rPr>
      </w:pPr>
    </w:p>
    <w:p w14:paraId="4AD77E7A" w14:textId="77777777" w:rsidR="00946A89" w:rsidRPr="009851D9" w:rsidRDefault="00946A89" w:rsidP="00A345BA">
      <w:pPr>
        <w:spacing w:after="0" w:line="240" w:lineRule="auto"/>
        <w:rPr>
          <w:rFonts w:cs="Calibri"/>
        </w:rPr>
      </w:pPr>
      <w:r w:rsidRPr="009851D9">
        <w:rPr>
          <w:rFonts w:cs="Calibri"/>
        </w:rPr>
        <w:t xml:space="preserve"> </w:t>
      </w:r>
    </w:p>
    <w:p w14:paraId="0F241A25" w14:textId="29F4F813" w:rsidR="00117666" w:rsidRPr="007B118B" w:rsidRDefault="00946A89" w:rsidP="007B118B">
      <w:pPr>
        <w:pStyle w:val="ListParagraph"/>
        <w:numPr>
          <w:ilvl w:val="0"/>
          <w:numId w:val="7"/>
        </w:numPr>
        <w:spacing w:after="0" w:line="240" w:lineRule="auto"/>
        <w:ind w:left="426" w:hanging="425"/>
        <w:rPr>
          <w:rFonts w:cs="Calibri"/>
          <w:b/>
          <w:bCs/>
        </w:rPr>
      </w:pPr>
      <w:r w:rsidRPr="007B118B">
        <w:rPr>
          <w:rFonts w:cs="Calibri"/>
          <w:b/>
          <w:bCs/>
        </w:rPr>
        <w:t xml:space="preserve">PENGALAMAN PEKERJAAN </w:t>
      </w:r>
    </w:p>
    <w:p w14:paraId="6DB1F693" w14:textId="52982C22" w:rsidR="00946A89" w:rsidRDefault="00946A89" w:rsidP="00117666">
      <w:pPr>
        <w:pStyle w:val="ListParagraph"/>
        <w:spacing w:after="0" w:line="240" w:lineRule="auto"/>
        <w:ind w:left="426"/>
      </w:pPr>
      <w:r w:rsidRPr="009851D9">
        <w:t xml:space="preserve">Tuliskan pengalaman kerja Saudara dan kedudukan Saudara dalam pekerjaan tersebut. </w:t>
      </w:r>
    </w:p>
    <w:p w14:paraId="63A893EE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553FF484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11944ABE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010405E3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1262850C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6896DDF2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7ECD8848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2DF221F3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32E1FA8E" w14:textId="77777777" w:rsidR="00117666" w:rsidRPr="009851D9" w:rsidRDefault="00117666" w:rsidP="007B118B">
      <w:pPr>
        <w:pStyle w:val="ListParagraph"/>
        <w:spacing w:after="0" w:line="240" w:lineRule="auto"/>
        <w:ind w:left="426"/>
      </w:pPr>
    </w:p>
    <w:p w14:paraId="6CA18ACD" w14:textId="77777777" w:rsidR="00946A89" w:rsidRPr="009851D9" w:rsidRDefault="00946A89" w:rsidP="00A345BA">
      <w:pPr>
        <w:spacing w:after="0" w:line="240" w:lineRule="auto"/>
        <w:rPr>
          <w:rFonts w:cs="Calibri"/>
        </w:rPr>
      </w:pPr>
    </w:p>
    <w:p w14:paraId="628554CD" w14:textId="4E3C81ED" w:rsidR="00117666" w:rsidRPr="007B118B" w:rsidRDefault="00946A89" w:rsidP="007B118B">
      <w:pPr>
        <w:pStyle w:val="ListParagraph"/>
        <w:numPr>
          <w:ilvl w:val="0"/>
          <w:numId w:val="7"/>
        </w:numPr>
        <w:spacing w:after="0" w:line="240" w:lineRule="auto"/>
        <w:ind w:left="426" w:hanging="436"/>
        <w:rPr>
          <w:rFonts w:cs="Calibri"/>
          <w:b/>
          <w:bCs/>
        </w:rPr>
      </w:pPr>
      <w:r w:rsidRPr="007B118B">
        <w:rPr>
          <w:rFonts w:cs="Calibri"/>
          <w:b/>
          <w:bCs/>
        </w:rPr>
        <w:t>PRESTASI DAN PENGHARGAAN</w:t>
      </w:r>
    </w:p>
    <w:p w14:paraId="1CDB9035" w14:textId="025137B8" w:rsidR="00117666" w:rsidRPr="009851D9" w:rsidRDefault="00946A89" w:rsidP="00117666">
      <w:pPr>
        <w:spacing w:after="0" w:line="240" w:lineRule="auto"/>
        <w:ind w:left="426"/>
        <w:rPr>
          <w:rFonts w:cs="Calibri"/>
        </w:rPr>
      </w:pPr>
      <w:r w:rsidRPr="009851D9">
        <w:t xml:space="preserve">Tuliskan prestasi dan penghargaan yang pernah Saudara terima. </w:t>
      </w:r>
      <w:r w:rsidR="00117666" w:rsidRPr="009851D9">
        <w:rPr>
          <w:rFonts w:cs="Calibri"/>
        </w:rPr>
        <w:t>______________________________________________________________________________</w:t>
      </w:r>
      <w:r w:rsidR="00117666">
        <w:rPr>
          <w:rFonts w:cs="Calibri"/>
        </w:rPr>
        <w:t>_______</w:t>
      </w:r>
    </w:p>
    <w:p w14:paraId="2E381074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37DC0BC1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0FBBCE3F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32E40647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70D19EE4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34C98D83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334697A8" w14:textId="77777777" w:rsidR="00117666" w:rsidRPr="009851D9" w:rsidRDefault="00117666" w:rsidP="00117666">
      <w:pPr>
        <w:spacing w:after="0" w:line="240" w:lineRule="auto"/>
        <w:ind w:left="426"/>
        <w:rPr>
          <w:rFonts w:cs="Calibri"/>
        </w:rPr>
      </w:pPr>
      <w:r w:rsidRPr="009851D9">
        <w:rPr>
          <w:rFonts w:cs="Calibri"/>
        </w:rPr>
        <w:t>______________________________________________________________________________</w:t>
      </w:r>
      <w:r>
        <w:rPr>
          <w:rFonts w:cs="Calibri"/>
        </w:rPr>
        <w:t>_______</w:t>
      </w:r>
    </w:p>
    <w:p w14:paraId="05DA2910" w14:textId="27088487" w:rsidR="007658AB" w:rsidRPr="009851D9" w:rsidRDefault="007658AB" w:rsidP="007B118B">
      <w:pPr>
        <w:spacing w:after="0" w:line="240" w:lineRule="auto"/>
      </w:pPr>
    </w:p>
    <w:sectPr w:rsidR="007658AB" w:rsidRPr="009851D9" w:rsidSect="007B118B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7203A"/>
    <w:multiLevelType w:val="hybridMultilevel"/>
    <w:tmpl w:val="148CC16E"/>
    <w:lvl w:ilvl="0" w:tplc="90E05452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12941"/>
    <w:multiLevelType w:val="hybridMultilevel"/>
    <w:tmpl w:val="4ED83F3E"/>
    <w:lvl w:ilvl="0" w:tplc="0421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93B17E9"/>
    <w:multiLevelType w:val="hybridMultilevel"/>
    <w:tmpl w:val="1652C250"/>
    <w:lvl w:ilvl="0" w:tplc="0421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1E456A19"/>
    <w:multiLevelType w:val="hybridMultilevel"/>
    <w:tmpl w:val="64D25E3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2B4079"/>
    <w:multiLevelType w:val="hybridMultilevel"/>
    <w:tmpl w:val="210E7A5E"/>
    <w:lvl w:ilvl="0" w:tplc="0421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4340357D"/>
    <w:multiLevelType w:val="hybridMultilevel"/>
    <w:tmpl w:val="0A78D9CA"/>
    <w:lvl w:ilvl="0" w:tplc="B02645F2">
      <w:start w:val="1"/>
      <w:numFmt w:val="upperLetter"/>
      <w:lvlText w:val="%1."/>
      <w:lvlJc w:val="left"/>
      <w:pPr>
        <w:ind w:left="360" w:hanging="360"/>
      </w:pPr>
      <w:rPr>
        <w:rFonts w:ascii="Calibri" w:eastAsia="Times New Roman" w:hAnsi="Calibri" w:cs="Times New Roman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68B7EA0"/>
    <w:multiLevelType w:val="hybridMultilevel"/>
    <w:tmpl w:val="2D9292DC"/>
    <w:lvl w:ilvl="0" w:tplc="0421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5DA13362"/>
    <w:multiLevelType w:val="hybridMultilevel"/>
    <w:tmpl w:val="F8EAD2F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14C6333"/>
    <w:multiLevelType w:val="hybridMultilevel"/>
    <w:tmpl w:val="6DE6A824"/>
    <w:lvl w:ilvl="0" w:tplc="0421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64A02B76"/>
    <w:multiLevelType w:val="hybridMultilevel"/>
    <w:tmpl w:val="26980738"/>
    <w:lvl w:ilvl="0" w:tplc="6F9C32E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  <w:b/>
        <w:bCs/>
      </w:rPr>
    </w:lvl>
    <w:lvl w:ilvl="1" w:tplc="0421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6FB06F88"/>
    <w:multiLevelType w:val="hybridMultilevel"/>
    <w:tmpl w:val="A5E866F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10"/>
  </w:num>
  <w:num w:numId="5">
    <w:abstractNumId w:val="0"/>
  </w:num>
  <w:num w:numId="6">
    <w:abstractNumId w:val="4"/>
  </w:num>
  <w:num w:numId="7">
    <w:abstractNumId w:val="9"/>
  </w:num>
  <w:num w:numId="8">
    <w:abstractNumId w:val="7"/>
  </w:num>
  <w:num w:numId="9">
    <w:abstractNumId w:val="8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NDA3NDE2tzSxNLZQ0lEKTi0uzszPAykwrAUA851mCywAAAA="/>
  </w:docVars>
  <w:rsids>
    <w:rsidRoot w:val="0008786F"/>
    <w:rsid w:val="0006275F"/>
    <w:rsid w:val="0008786F"/>
    <w:rsid w:val="000E5C0D"/>
    <w:rsid w:val="001156C4"/>
    <w:rsid w:val="00117666"/>
    <w:rsid w:val="00125E10"/>
    <w:rsid w:val="0014449C"/>
    <w:rsid w:val="001A6E45"/>
    <w:rsid w:val="001B6839"/>
    <w:rsid w:val="00250B3B"/>
    <w:rsid w:val="0025736B"/>
    <w:rsid w:val="00287081"/>
    <w:rsid w:val="002D2F80"/>
    <w:rsid w:val="00304C00"/>
    <w:rsid w:val="0032155F"/>
    <w:rsid w:val="003913E2"/>
    <w:rsid w:val="003F6CCC"/>
    <w:rsid w:val="00417ABE"/>
    <w:rsid w:val="0042723E"/>
    <w:rsid w:val="00592E67"/>
    <w:rsid w:val="00612828"/>
    <w:rsid w:val="006B1585"/>
    <w:rsid w:val="006C478D"/>
    <w:rsid w:val="006C7265"/>
    <w:rsid w:val="006D041C"/>
    <w:rsid w:val="0071556A"/>
    <w:rsid w:val="007658AB"/>
    <w:rsid w:val="007A362F"/>
    <w:rsid w:val="007B118B"/>
    <w:rsid w:val="007D0BFD"/>
    <w:rsid w:val="007D2652"/>
    <w:rsid w:val="00801987"/>
    <w:rsid w:val="00836B5F"/>
    <w:rsid w:val="008D7D91"/>
    <w:rsid w:val="00940BC9"/>
    <w:rsid w:val="00946A89"/>
    <w:rsid w:val="00972414"/>
    <w:rsid w:val="009851D9"/>
    <w:rsid w:val="009C1F2F"/>
    <w:rsid w:val="009E5235"/>
    <w:rsid w:val="00A014CE"/>
    <w:rsid w:val="00A345BA"/>
    <w:rsid w:val="00A615A8"/>
    <w:rsid w:val="00A90E07"/>
    <w:rsid w:val="00B2690D"/>
    <w:rsid w:val="00B53AEA"/>
    <w:rsid w:val="00C036D0"/>
    <w:rsid w:val="00C31DBD"/>
    <w:rsid w:val="00D14F9F"/>
    <w:rsid w:val="00D2265E"/>
    <w:rsid w:val="00D9529A"/>
    <w:rsid w:val="00DC5734"/>
    <w:rsid w:val="00DD26E8"/>
    <w:rsid w:val="00ED7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5E9144"/>
  <w15:chartTrackingRefBased/>
  <w15:docId w15:val="{BFE064AA-F5CF-4B50-9740-9155DD01D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5E10"/>
    <w:pPr>
      <w:spacing w:after="200" w:line="276" w:lineRule="auto"/>
    </w:pPr>
    <w:rPr>
      <w:rFonts w:eastAsia="Times New Roman"/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8786F"/>
    <w:pPr>
      <w:ind w:left="720"/>
      <w:contextualSpacing/>
    </w:pPr>
  </w:style>
  <w:style w:type="table" w:styleId="TableGrid">
    <w:name w:val="Table Grid"/>
    <w:basedOn w:val="TableNormal"/>
    <w:rsid w:val="00B2690D"/>
    <w:rPr>
      <w:rFonts w:eastAsia="Times New Roman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7658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658AB"/>
    <w:rPr>
      <w:rFonts w:ascii="Segoe UI" w:eastAsia="Times New Roman" w:hAnsi="Segoe UI" w:cs="Segoe UI"/>
      <w:sz w:val="18"/>
      <w:szCs w:val="18"/>
      <w:lang w:val="id-ID"/>
    </w:rPr>
  </w:style>
  <w:style w:type="character" w:styleId="CommentReference">
    <w:name w:val="annotation reference"/>
    <w:rsid w:val="001444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449C"/>
    <w:rPr>
      <w:sz w:val="20"/>
      <w:szCs w:val="20"/>
    </w:rPr>
  </w:style>
  <w:style w:type="character" w:customStyle="1" w:styleId="CommentTextChar">
    <w:name w:val="Comment Text Char"/>
    <w:link w:val="CommentText"/>
    <w:rsid w:val="0014449C"/>
    <w:rPr>
      <w:rFonts w:eastAsia="Times New Roman"/>
      <w:lang w:val="id-ID"/>
    </w:rPr>
  </w:style>
  <w:style w:type="paragraph" w:styleId="CommentSubject">
    <w:name w:val="annotation subject"/>
    <w:basedOn w:val="CommentText"/>
    <w:next w:val="CommentText"/>
    <w:link w:val="CommentSubjectChar"/>
    <w:rsid w:val="0014449C"/>
    <w:rPr>
      <w:b/>
      <w:bCs/>
    </w:rPr>
  </w:style>
  <w:style w:type="character" w:customStyle="1" w:styleId="CommentSubjectChar">
    <w:name w:val="Comment Subject Char"/>
    <w:link w:val="CommentSubject"/>
    <w:rsid w:val="0014449C"/>
    <w:rPr>
      <w:rFonts w:eastAsia="Times New Roman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8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62</Words>
  <Characters>548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MOHONAN MENGIKUTI PENDIDIKAN</vt:lpstr>
    </vt:vector>
  </TitlesOfParts>
  <Company/>
  <LinksUpToDate>false</LinksUpToDate>
  <CharactersWithSpaces>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OHONAN MENGIKUTI PENDIDIKAN</dc:title>
  <dc:subject/>
  <dc:creator>Mauludin Majid</dc:creator>
  <cp:keywords/>
  <dc:description/>
  <cp:lastModifiedBy>Farmasi UAD</cp:lastModifiedBy>
  <cp:revision>3</cp:revision>
  <cp:lastPrinted>2021-08-28T02:09:00Z</cp:lastPrinted>
  <dcterms:created xsi:type="dcterms:W3CDTF">2021-08-30T02:29:00Z</dcterms:created>
  <dcterms:modified xsi:type="dcterms:W3CDTF">2021-08-30T02:30:00Z</dcterms:modified>
</cp:coreProperties>
</file>